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Normal"/>
        <w:tblW w:w="7606" w:type="dxa"/>
        <w:tblInd w:w="112" w:type="dxa"/>
        <w:tblLayout w:type="fixed"/>
        <w:tblLook w:val="01E0"/>
      </w:tblPr>
      <w:tblGrid>
        <w:gridCol w:w="2751"/>
        <w:gridCol w:w="2162"/>
        <w:gridCol w:w="2693"/>
      </w:tblGrid>
      <w:tr w:rsidR="00452C29" w:rsidRPr="00E43E37" w:rsidTr="00452C29">
        <w:trPr>
          <w:trHeight w:val="2560"/>
        </w:trPr>
        <w:tc>
          <w:tcPr>
            <w:tcW w:w="2751" w:type="dxa"/>
          </w:tcPr>
          <w:p w:rsidR="00452C29" w:rsidRPr="00E43E37" w:rsidRDefault="00452C29" w:rsidP="00610827">
            <w:pPr>
              <w:pStyle w:val="TableParagraph"/>
              <w:spacing w:before="4"/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ar-SA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40640</wp:posOffset>
                  </wp:positionH>
                  <wp:positionV relativeFrom="paragraph">
                    <wp:posOffset>-266700</wp:posOffset>
                  </wp:positionV>
                  <wp:extent cx="2926080" cy="2532532"/>
                  <wp:effectExtent l="0" t="0" r="7620" b="1270"/>
                  <wp:wrapNone/>
                  <wp:docPr id="1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ФМЖ лого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2532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  <w:szCs w:val="24"/>
              </w:rPr>
              <w:t xml:space="preserve">                     </w:t>
            </w:r>
          </w:p>
          <w:p w:rsidR="00452C29" w:rsidRPr="00C42264" w:rsidRDefault="00452C29" w:rsidP="00801FED">
            <w:pPr>
              <w:pStyle w:val="TableParagraph"/>
              <w:ind w:left="342"/>
              <w:rPr>
                <w:sz w:val="24"/>
                <w:szCs w:val="24"/>
              </w:rPr>
            </w:pPr>
          </w:p>
        </w:tc>
        <w:tc>
          <w:tcPr>
            <w:tcW w:w="2162" w:type="dxa"/>
          </w:tcPr>
          <w:p w:rsidR="00452C29" w:rsidRPr="00E43E37" w:rsidRDefault="00452C29" w:rsidP="00801FED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:rsidR="00452C29" w:rsidRPr="00E43E37" w:rsidRDefault="00452C29" w:rsidP="00801FED">
            <w:pPr>
              <w:pStyle w:val="TableParagraph"/>
              <w:ind w:left="168"/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:rsidR="00452C29" w:rsidRPr="00E43E37" w:rsidRDefault="00452C29" w:rsidP="00696119">
            <w:pPr>
              <w:pStyle w:val="TableParagraph"/>
              <w:spacing w:line="223" w:lineRule="exact"/>
              <w:jc w:val="right"/>
              <w:rPr>
                <w:b/>
                <w:sz w:val="24"/>
                <w:szCs w:val="24"/>
              </w:rPr>
            </w:pPr>
            <w:r w:rsidRPr="00E43E37">
              <w:rPr>
                <w:b/>
                <w:sz w:val="24"/>
                <w:szCs w:val="24"/>
              </w:rPr>
              <w:t>«Согласовано»:</w:t>
            </w:r>
          </w:p>
          <w:p w:rsidR="00452C29" w:rsidRPr="00E43E37" w:rsidRDefault="00452C29" w:rsidP="00696119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 w:rsidRPr="00E43E37">
              <w:rPr>
                <w:sz w:val="24"/>
                <w:szCs w:val="24"/>
              </w:rPr>
              <w:t>Представитель</w:t>
            </w:r>
          </w:p>
          <w:p w:rsidR="00452C29" w:rsidRDefault="00452C29" w:rsidP="00696119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WPSA</w:t>
            </w:r>
            <w:r w:rsidRPr="00C42264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ФМЖ</w:t>
            </w:r>
          </w:p>
          <w:p w:rsidR="00452C29" w:rsidRPr="00E43E37" w:rsidRDefault="00452C29" w:rsidP="00696119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 w:rsidRPr="00E43E37">
              <w:rPr>
                <w:sz w:val="24"/>
                <w:szCs w:val="24"/>
              </w:rPr>
              <w:t xml:space="preserve">в </w:t>
            </w:r>
            <w:r>
              <w:rPr>
                <w:sz w:val="24"/>
                <w:szCs w:val="24"/>
              </w:rPr>
              <w:t>Ярославской области</w:t>
            </w:r>
          </w:p>
          <w:p w:rsidR="00452C29" w:rsidRPr="00E43E37" w:rsidRDefault="00452C29" w:rsidP="00696119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 w:rsidRPr="00E43E37">
              <w:rPr>
                <w:sz w:val="24"/>
                <w:szCs w:val="24"/>
                <w:u w:val="single"/>
              </w:rPr>
              <w:t xml:space="preserve"> </w:t>
            </w:r>
            <w:r w:rsidRPr="00E43E37">
              <w:rPr>
                <w:sz w:val="24"/>
                <w:szCs w:val="24"/>
                <w:u w:val="single"/>
              </w:rPr>
              <w:tab/>
            </w:r>
            <w:r>
              <w:rPr>
                <w:sz w:val="24"/>
                <w:szCs w:val="24"/>
                <w:u w:val="single"/>
              </w:rPr>
              <w:t xml:space="preserve">    </w:t>
            </w:r>
            <w:r>
              <w:rPr>
                <w:sz w:val="24"/>
                <w:szCs w:val="24"/>
              </w:rPr>
              <w:t>Е. В. Клиницкая</w:t>
            </w:r>
          </w:p>
        </w:tc>
      </w:tr>
    </w:tbl>
    <w:p w:rsidR="00E43E37" w:rsidRDefault="00E43E37" w:rsidP="00E43E37">
      <w:pPr>
        <w:pStyle w:val="1"/>
        <w:spacing w:before="89"/>
        <w:ind w:left="4518" w:right="4491"/>
        <w:rPr>
          <w:sz w:val="24"/>
          <w:szCs w:val="24"/>
        </w:rPr>
      </w:pPr>
    </w:p>
    <w:p w:rsidR="00E43E37" w:rsidRPr="00E43E37" w:rsidRDefault="00E43E37" w:rsidP="00E43E37">
      <w:pPr>
        <w:pStyle w:val="1"/>
        <w:spacing w:before="89"/>
        <w:ind w:right="4491"/>
        <w:rPr>
          <w:sz w:val="24"/>
          <w:szCs w:val="24"/>
        </w:rPr>
      </w:pPr>
    </w:p>
    <w:p w:rsidR="006B2A6D" w:rsidRDefault="006B2A6D" w:rsidP="006B2A6D">
      <w:pPr>
        <w:pStyle w:val="1"/>
        <w:spacing w:before="89"/>
        <w:ind w:left="4518" w:right="4491"/>
      </w:pPr>
    </w:p>
    <w:p w:rsidR="006B2A6D" w:rsidRPr="00DB2A5E" w:rsidRDefault="006B2A6D" w:rsidP="006B2A6D">
      <w:pPr>
        <w:adjustRightInd w:val="0"/>
        <w:jc w:val="center"/>
        <w:rPr>
          <w:b/>
          <w:sz w:val="24"/>
          <w:szCs w:val="24"/>
        </w:rPr>
      </w:pPr>
      <w:r w:rsidRPr="00DB2A5E">
        <w:rPr>
          <w:b/>
          <w:sz w:val="24"/>
          <w:szCs w:val="24"/>
        </w:rPr>
        <w:t>П О Л О Ж Е Н И Е</w:t>
      </w:r>
    </w:p>
    <w:p w:rsidR="006B2A6D" w:rsidRDefault="006B2A6D" w:rsidP="006B2A6D">
      <w:pPr>
        <w:adjustRightInd w:val="0"/>
        <w:jc w:val="center"/>
        <w:rPr>
          <w:b/>
          <w:sz w:val="24"/>
          <w:szCs w:val="24"/>
        </w:rPr>
      </w:pPr>
      <w:r w:rsidRPr="00DB2A5E">
        <w:rPr>
          <w:b/>
          <w:sz w:val="24"/>
          <w:szCs w:val="24"/>
        </w:rPr>
        <w:t>Открыт</w:t>
      </w:r>
      <w:r>
        <w:rPr>
          <w:b/>
          <w:sz w:val="24"/>
          <w:szCs w:val="24"/>
        </w:rPr>
        <w:t>ая соревновательная тренировка (сборы) межрегионального значения</w:t>
      </w:r>
    </w:p>
    <w:p w:rsidR="006B2A6D" w:rsidRPr="00DB2A5E" w:rsidRDefault="006B2A6D" w:rsidP="006B2A6D">
      <w:pPr>
        <w:adjustRightInd w:val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Pr="00272B41">
        <w:rPr>
          <w:b/>
          <w:sz w:val="24"/>
          <w:szCs w:val="24"/>
        </w:rPr>
        <w:t>"</w:t>
      </w:r>
      <w:r>
        <w:rPr>
          <w:b/>
          <w:sz w:val="24"/>
          <w:szCs w:val="24"/>
        </w:rPr>
        <w:t xml:space="preserve">Железный </w:t>
      </w:r>
      <w:r>
        <w:rPr>
          <w:b/>
          <w:sz w:val="24"/>
          <w:szCs w:val="24"/>
          <w:lang w:val="en-US"/>
        </w:rPr>
        <w:t>Fresh</w:t>
      </w:r>
      <w:r w:rsidRPr="00272B41">
        <w:rPr>
          <w:b/>
          <w:sz w:val="24"/>
          <w:szCs w:val="24"/>
        </w:rPr>
        <w:t>"</w:t>
      </w:r>
      <w:r w:rsidR="00501A07">
        <w:rPr>
          <w:b/>
          <w:sz w:val="24"/>
          <w:szCs w:val="24"/>
        </w:rPr>
        <w:t xml:space="preserve"> 12</w:t>
      </w:r>
      <w:r>
        <w:rPr>
          <w:b/>
          <w:sz w:val="24"/>
          <w:szCs w:val="24"/>
        </w:rPr>
        <w:t xml:space="preserve"> марта 2022 г.</w:t>
      </w:r>
    </w:p>
    <w:p w:rsidR="006B2A6D" w:rsidRPr="00DB2A5E" w:rsidRDefault="006B2A6D" w:rsidP="006B2A6D">
      <w:pPr>
        <w:pStyle w:val="2"/>
        <w:ind w:left="0" w:firstLine="0"/>
        <w:jc w:val="center"/>
      </w:pPr>
      <w:r w:rsidRPr="00DB2A5E">
        <w:t xml:space="preserve">по </w:t>
      </w:r>
      <w:proofErr w:type="spellStart"/>
      <w:r w:rsidRPr="00DB2A5E">
        <w:t>многоповторному</w:t>
      </w:r>
      <w:proofErr w:type="spellEnd"/>
      <w:r w:rsidRPr="00DB2A5E">
        <w:t xml:space="preserve"> </w:t>
      </w:r>
      <w:r>
        <w:t>жиму лёжа (стоя)</w:t>
      </w:r>
      <w:r w:rsidRPr="00DB2A5E">
        <w:t>,</w:t>
      </w:r>
    </w:p>
    <w:p w:rsidR="006B2A6D" w:rsidRPr="00DB2A5E" w:rsidRDefault="006B2A6D" w:rsidP="006B2A6D">
      <w:pPr>
        <w:jc w:val="center"/>
        <w:rPr>
          <w:sz w:val="24"/>
          <w:szCs w:val="24"/>
        </w:rPr>
      </w:pPr>
      <w:r w:rsidRPr="00DB2A5E">
        <w:rPr>
          <w:sz w:val="24"/>
          <w:szCs w:val="24"/>
        </w:rPr>
        <w:t>по версии «</w:t>
      </w:r>
      <w:r>
        <w:rPr>
          <w:sz w:val="24"/>
          <w:szCs w:val="24"/>
        </w:rPr>
        <w:t xml:space="preserve">Федерации </w:t>
      </w:r>
      <w:proofErr w:type="spellStart"/>
      <w:r>
        <w:rPr>
          <w:sz w:val="24"/>
          <w:szCs w:val="24"/>
        </w:rPr>
        <w:t>Многоповторного</w:t>
      </w:r>
      <w:proofErr w:type="spellEnd"/>
      <w:r>
        <w:rPr>
          <w:sz w:val="24"/>
          <w:szCs w:val="24"/>
        </w:rPr>
        <w:t xml:space="preserve"> Жима</w:t>
      </w:r>
      <w:r w:rsidRPr="00DB2A5E">
        <w:rPr>
          <w:sz w:val="24"/>
          <w:szCs w:val="24"/>
        </w:rPr>
        <w:t>»</w:t>
      </w:r>
    </w:p>
    <w:p w:rsidR="006B2A6D" w:rsidRPr="00DB2A5E" w:rsidRDefault="006B2A6D" w:rsidP="006B2A6D">
      <w:pPr>
        <w:jc w:val="center"/>
        <w:rPr>
          <w:sz w:val="24"/>
          <w:szCs w:val="24"/>
        </w:rPr>
      </w:pPr>
      <w:r w:rsidRPr="00DB2A5E">
        <w:rPr>
          <w:sz w:val="24"/>
          <w:szCs w:val="24"/>
        </w:rPr>
        <w:t xml:space="preserve">(далее </w:t>
      </w:r>
      <w:r>
        <w:rPr>
          <w:sz w:val="24"/>
          <w:szCs w:val="24"/>
        </w:rPr>
        <w:t>ФМЖ</w:t>
      </w:r>
      <w:r w:rsidRPr="00DB2A5E">
        <w:rPr>
          <w:sz w:val="24"/>
          <w:szCs w:val="24"/>
        </w:rPr>
        <w:t>)</w:t>
      </w:r>
    </w:p>
    <w:p w:rsidR="006B2A6D" w:rsidRPr="00E43E37" w:rsidRDefault="006B2A6D" w:rsidP="006B2A6D">
      <w:pPr>
        <w:rPr>
          <w:sz w:val="28"/>
          <w:szCs w:val="28"/>
        </w:rPr>
      </w:pPr>
    </w:p>
    <w:p w:rsidR="006B2A6D" w:rsidRPr="00160E78" w:rsidRDefault="006B2A6D" w:rsidP="006B2A6D">
      <w:pPr>
        <w:pStyle w:val="a5"/>
        <w:numPr>
          <w:ilvl w:val="0"/>
          <w:numId w:val="2"/>
        </w:numPr>
        <w:tabs>
          <w:tab w:val="left" w:pos="393"/>
        </w:tabs>
        <w:ind w:left="352"/>
        <w:rPr>
          <w:b/>
          <w:sz w:val="24"/>
          <w:szCs w:val="24"/>
        </w:rPr>
      </w:pPr>
      <w:r w:rsidRPr="00160E78">
        <w:rPr>
          <w:b/>
          <w:sz w:val="24"/>
          <w:szCs w:val="24"/>
        </w:rPr>
        <w:t>Цели и</w:t>
      </w:r>
      <w:r w:rsidRPr="00160E78">
        <w:rPr>
          <w:b/>
          <w:spacing w:val="-1"/>
          <w:sz w:val="24"/>
          <w:szCs w:val="24"/>
        </w:rPr>
        <w:t xml:space="preserve"> </w:t>
      </w:r>
      <w:r w:rsidRPr="00160E78">
        <w:rPr>
          <w:b/>
          <w:sz w:val="24"/>
          <w:szCs w:val="24"/>
        </w:rPr>
        <w:t>задачи:</w:t>
      </w:r>
    </w:p>
    <w:p w:rsidR="006B2A6D" w:rsidRPr="00E43E37" w:rsidRDefault="006B2A6D" w:rsidP="006B2A6D">
      <w:pPr>
        <w:pStyle w:val="a3"/>
        <w:spacing w:before="8"/>
        <w:rPr>
          <w:b/>
        </w:rPr>
      </w:pPr>
    </w:p>
    <w:p w:rsidR="006B2A6D" w:rsidRPr="00E43E37" w:rsidRDefault="006B2A6D" w:rsidP="006B2A6D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сплочение спортсменов и воспитание чувства коллективизма и командного</w:t>
      </w:r>
      <w:r w:rsidRPr="00E43E37">
        <w:rPr>
          <w:spacing w:val="-5"/>
          <w:sz w:val="24"/>
          <w:szCs w:val="24"/>
        </w:rPr>
        <w:t xml:space="preserve"> </w:t>
      </w:r>
      <w:r w:rsidRPr="00E43E37">
        <w:rPr>
          <w:sz w:val="24"/>
          <w:szCs w:val="24"/>
        </w:rPr>
        <w:t>духа;</w:t>
      </w:r>
    </w:p>
    <w:p w:rsidR="006B2A6D" w:rsidRPr="00E43E37" w:rsidRDefault="006B2A6D" w:rsidP="006B2A6D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пропаганда силовых видов спорта, как массовых и зрелищных вид</w:t>
      </w:r>
      <w:r>
        <w:rPr>
          <w:sz w:val="24"/>
          <w:szCs w:val="24"/>
        </w:rPr>
        <w:t>ов спорта среди населения страны</w:t>
      </w:r>
      <w:r w:rsidRPr="00E43E37">
        <w:rPr>
          <w:sz w:val="24"/>
          <w:szCs w:val="24"/>
        </w:rPr>
        <w:t>;</w:t>
      </w:r>
    </w:p>
    <w:p w:rsidR="006B2A6D" w:rsidRPr="00E43E37" w:rsidRDefault="006B2A6D" w:rsidP="006B2A6D">
      <w:pPr>
        <w:pStyle w:val="a5"/>
        <w:numPr>
          <w:ilvl w:val="0"/>
          <w:numId w:val="1"/>
        </w:numPr>
        <w:tabs>
          <w:tab w:val="left" w:pos="426"/>
        </w:tabs>
        <w:spacing w:before="1"/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формирование престижности занятиями спортом и как следствие формирование престижности здорового образа</w:t>
      </w:r>
      <w:r w:rsidRPr="00E43E37">
        <w:rPr>
          <w:spacing w:val="2"/>
          <w:sz w:val="24"/>
          <w:szCs w:val="24"/>
        </w:rPr>
        <w:t xml:space="preserve"> </w:t>
      </w:r>
      <w:r w:rsidRPr="00E43E37">
        <w:rPr>
          <w:sz w:val="24"/>
          <w:szCs w:val="24"/>
        </w:rPr>
        <w:t>жизни.</w:t>
      </w:r>
    </w:p>
    <w:p w:rsidR="006B2A6D" w:rsidRPr="00E43E37" w:rsidRDefault="006B2A6D" w:rsidP="006B2A6D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в</w:t>
      </w:r>
      <w:r>
        <w:rPr>
          <w:sz w:val="24"/>
          <w:szCs w:val="24"/>
        </w:rPr>
        <w:t xml:space="preserve">ыявление сильнейших спортсменов в регионах </w:t>
      </w:r>
      <w:r w:rsidRPr="00E43E37">
        <w:rPr>
          <w:sz w:val="24"/>
          <w:szCs w:val="24"/>
        </w:rPr>
        <w:t>и присвоение спортивны</w:t>
      </w:r>
      <w:r>
        <w:rPr>
          <w:sz w:val="24"/>
          <w:szCs w:val="24"/>
        </w:rPr>
        <w:t>х разрядов и званий включительно до МСМК ФМЖ для спортсменов, имеющих звание КМС ФМЖ на момент мероприятия, включительно до МС ФМЖ для спортсменов, имеющих разряды ФМЖ</w:t>
      </w:r>
      <w:r w:rsidRPr="00E43E37">
        <w:rPr>
          <w:sz w:val="24"/>
          <w:szCs w:val="24"/>
        </w:rPr>
        <w:t>;</w:t>
      </w:r>
    </w:p>
    <w:p w:rsidR="006B2A6D" w:rsidRPr="00E43E37" w:rsidRDefault="006B2A6D" w:rsidP="006B2A6D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 xml:space="preserve">фиксирование </w:t>
      </w:r>
      <w:r>
        <w:rPr>
          <w:sz w:val="24"/>
          <w:szCs w:val="24"/>
        </w:rPr>
        <w:t xml:space="preserve">межрегиональных </w:t>
      </w:r>
      <w:r w:rsidRPr="00E43E37">
        <w:rPr>
          <w:sz w:val="24"/>
          <w:szCs w:val="24"/>
        </w:rPr>
        <w:t>рекордов</w:t>
      </w:r>
      <w:r>
        <w:rPr>
          <w:sz w:val="24"/>
          <w:szCs w:val="24"/>
        </w:rPr>
        <w:t xml:space="preserve"> </w:t>
      </w:r>
      <w:r w:rsidRPr="00E43E37">
        <w:rPr>
          <w:sz w:val="24"/>
          <w:szCs w:val="24"/>
        </w:rPr>
        <w:t xml:space="preserve"> по версии</w:t>
      </w:r>
      <w:r>
        <w:rPr>
          <w:sz w:val="24"/>
          <w:szCs w:val="24"/>
        </w:rPr>
        <w:t xml:space="preserve"> ФМЖ при участии спортсменов из других регионов</w:t>
      </w:r>
      <w:r w:rsidRPr="00E43E37">
        <w:rPr>
          <w:sz w:val="24"/>
          <w:szCs w:val="24"/>
        </w:rPr>
        <w:t>;</w:t>
      </w:r>
    </w:p>
    <w:p w:rsidR="006B2A6D" w:rsidRPr="00E43E37" w:rsidRDefault="006B2A6D" w:rsidP="006B2A6D">
      <w:pPr>
        <w:pStyle w:val="a3"/>
        <w:spacing w:before="3"/>
      </w:pPr>
    </w:p>
    <w:p w:rsidR="006B2A6D" w:rsidRPr="00E43E37" w:rsidRDefault="006B2A6D" w:rsidP="006B2A6D">
      <w:pPr>
        <w:pStyle w:val="2"/>
        <w:numPr>
          <w:ilvl w:val="0"/>
          <w:numId w:val="2"/>
        </w:numPr>
        <w:tabs>
          <w:tab w:val="left" w:pos="393"/>
        </w:tabs>
        <w:ind w:left="352"/>
      </w:pPr>
      <w:r w:rsidRPr="00E43E37">
        <w:t>Руководство проведением</w:t>
      </w:r>
      <w:r>
        <w:t xml:space="preserve"> мероприятия</w:t>
      </w:r>
      <w:r w:rsidRPr="00E43E37">
        <w:t>.</w:t>
      </w:r>
    </w:p>
    <w:p w:rsidR="006B2A6D" w:rsidRPr="00E43E37" w:rsidRDefault="006B2A6D" w:rsidP="006B2A6D">
      <w:pPr>
        <w:pStyle w:val="a3"/>
        <w:spacing w:before="8"/>
        <w:rPr>
          <w:b/>
        </w:rPr>
      </w:pPr>
    </w:p>
    <w:p w:rsidR="006B2A6D" w:rsidRPr="005341DB" w:rsidRDefault="006B2A6D" w:rsidP="006B2A6D">
      <w:pPr>
        <w:adjustRightInd w:val="0"/>
        <w:jc w:val="both"/>
        <w:rPr>
          <w:sz w:val="24"/>
          <w:szCs w:val="24"/>
        </w:rPr>
      </w:pPr>
      <w:r w:rsidRPr="00E43E37">
        <w:t xml:space="preserve">Общее руководство проведением </w:t>
      </w:r>
      <w:r>
        <w:rPr>
          <w:sz w:val="24"/>
          <w:szCs w:val="24"/>
        </w:rPr>
        <w:t xml:space="preserve">спортивными лично-командной тренировкой (сборами), далее мероприятие, </w:t>
      </w:r>
      <w:r w:rsidRPr="00E43E37">
        <w:t xml:space="preserve">осуществляет </w:t>
      </w:r>
      <w:r>
        <w:t xml:space="preserve">МСОО ФМЖ </w:t>
      </w:r>
      <w:r w:rsidRPr="00E43E37">
        <w:t xml:space="preserve">в лице ее регионального представителя в </w:t>
      </w:r>
      <w:r>
        <w:t>Ярославской области</w:t>
      </w:r>
      <w:r w:rsidRPr="00E43E37">
        <w:t xml:space="preserve"> – </w:t>
      </w:r>
      <w:proofErr w:type="spellStart"/>
      <w:r>
        <w:t>Клиницкой</w:t>
      </w:r>
      <w:proofErr w:type="spellEnd"/>
      <w:r>
        <w:t xml:space="preserve"> Елены Васильевны</w:t>
      </w:r>
      <w:r w:rsidRPr="00E43E37">
        <w:t>.</w:t>
      </w:r>
      <w:r w:rsidRPr="00C97EE7">
        <w:rPr>
          <w:sz w:val="24"/>
          <w:szCs w:val="24"/>
        </w:rPr>
        <w:t xml:space="preserve"> </w:t>
      </w:r>
      <w:r>
        <w:rPr>
          <w:sz w:val="24"/>
          <w:szCs w:val="24"/>
        </w:rPr>
        <w:t>В процессе спортивных сборов предусмотрена открытая тренировка с элементами соревнований, присвоением разрядов, званий и выявлением победителей.</w:t>
      </w:r>
    </w:p>
    <w:p w:rsidR="006B2A6D" w:rsidRPr="00E43E37" w:rsidRDefault="006B2A6D" w:rsidP="006B2A6D">
      <w:pPr>
        <w:pStyle w:val="a3"/>
        <w:spacing w:before="3"/>
      </w:pPr>
    </w:p>
    <w:p w:rsidR="006B2A6D" w:rsidRPr="00E43E37" w:rsidRDefault="006B2A6D" w:rsidP="006B2A6D">
      <w:pPr>
        <w:pStyle w:val="2"/>
        <w:numPr>
          <w:ilvl w:val="0"/>
          <w:numId w:val="2"/>
        </w:numPr>
        <w:tabs>
          <w:tab w:val="left" w:pos="393"/>
        </w:tabs>
        <w:spacing w:before="1"/>
        <w:ind w:left="352"/>
      </w:pPr>
      <w:r w:rsidRPr="00E43E37">
        <w:t>Сроки и место</w:t>
      </w:r>
      <w:r w:rsidRPr="00E43E37">
        <w:rPr>
          <w:spacing w:val="-1"/>
        </w:rPr>
        <w:t xml:space="preserve"> </w:t>
      </w:r>
      <w:r w:rsidRPr="00E43E37">
        <w:t>проведения.</w:t>
      </w:r>
    </w:p>
    <w:p w:rsidR="006B2A6D" w:rsidRPr="00E43E37" w:rsidRDefault="006B2A6D" w:rsidP="006B2A6D">
      <w:pPr>
        <w:pStyle w:val="a3"/>
        <w:spacing w:before="7"/>
        <w:rPr>
          <w:b/>
        </w:rPr>
      </w:pPr>
    </w:p>
    <w:p w:rsidR="006B2A6D" w:rsidRPr="00E43E37" w:rsidRDefault="006B2A6D" w:rsidP="006B2A6D">
      <w:pPr>
        <w:pStyle w:val="a3"/>
        <w:ind w:left="152"/>
        <w:jc w:val="both"/>
      </w:pPr>
      <w:r>
        <w:t>Мероприятие проводи</w:t>
      </w:r>
      <w:r w:rsidRPr="00E43E37">
        <w:t xml:space="preserve">тся </w:t>
      </w:r>
      <w:r>
        <w:t>12 марта 2022</w:t>
      </w:r>
      <w:r w:rsidRPr="00E43E37">
        <w:t xml:space="preserve"> года.</w:t>
      </w:r>
    </w:p>
    <w:p w:rsidR="006B2A6D" w:rsidRPr="004766D8" w:rsidRDefault="006B2A6D" w:rsidP="006B2A6D">
      <w:pPr>
        <w:jc w:val="both"/>
        <w:rPr>
          <w:b/>
          <w:sz w:val="24"/>
          <w:szCs w:val="24"/>
        </w:rPr>
      </w:pPr>
      <w:r w:rsidRPr="001F6836">
        <w:t xml:space="preserve">  Место проведения:</w:t>
      </w:r>
      <w:r>
        <w:rPr>
          <w:rFonts w:ascii="Arial" w:hAnsi="Arial" w:cs="Arial"/>
          <w:b/>
          <w:bCs/>
          <w:color w:val="394463"/>
          <w:sz w:val="25"/>
          <w:szCs w:val="25"/>
          <w:shd w:val="clear" w:color="auto" w:fill="FFFFFF"/>
        </w:rPr>
        <w:t xml:space="preserve"> </w:t>
      </w:r>
      <w:r w:rsidRPr="004766D8">
        <w:rPr>
          <w:b/>
          <w:bCs/>
          <w:sz w:val="24"/>
          <w:szCs w:val="24"/>
          <w:shd w:val="clear" w:color="auto" w:fill="FFFFFF"/>
        </w:rPr>
        <w:t>г. Ярославль, ул. Фрунзе, д. 38</w:t>
      </w:r>
      <w:r>
        <w:rPr>
          <w:b/>
          <w:bCs/>
          <w:sz w:val="24"/>
          <w:szCs w:val="24"/>
          <w:shd w:val="clear" w:color="auto" w:fill="FFFFFF"/>
        </w:rPr>
        <w:t xml:space="preserve">,  </w:t>
      </w:r>
      <w:r w:rsidRPr="004766D8">
        <w:rPr>
          <w:b/>
          <w:bCs/>
          <w:sz w:val="24"/>
          <w:szCs w:val="24"/>
          <w:shd w:val="clear" w:color="auto" w:fill="FFFFFF"/>
        </w:rPr>
        <w:t xml:space="preserve">Фитнес клуб </w:t>
      </w:r>
      <w:r>
        <w:rPr>
          <w:b/>
          <w:bCs/>
          <w:sz w:val="24"/>
          <w:szCs w:val="24"/>
          <w:shd w:val="clear" w:color="auto" w:fill="FFFFFF"/>
        </w:rPr>
        <w:t>"</w:t>
      </w:r>
      <w:proofErr w:type="spellStart"/>
      <w:r w:rsidRPr="004766D8">
        <w:rPr>
          <w:b/>
          <w:bCs/>
          <w:color w:val="333333"/>
          <w:sz w:val="24"/>
          <w:szCs w:val="24"/>
          <w:shd w:val="clear" w:color="auto" w:fill="FBFBFB"/>
        </w:rPr>
        <w:t>Loft</w:t>
      </w:r>
      <w:proofErr w:type="spellEnd"/>
      <w:r w:rsidRPr="004766D8">
        <w:rPr>
          <w:b/>
          <w:color w:val="333333"/>
          <w:sz w:val="24"/>
          <w:szCs w:val="24"/>
          <w:shd w:val="clear" w:color="auto" w:fill="FBFBFB"/>
        </w:rPr>
        <w:t> </w:t>
      </w:r>
      <w:proofErr w:type="spellStart"/>
      <w:r w:rsidRPr="004766D8">
        <w:rPr>
          <w:b/>
          <w:bCs/>
          <w:color w:val="333333"/>
          <w:sz w:val="24"/>
          <w:szCs w:val="24"/>
          <w:shd w:val="clear" w:color="auto" w:fill="FBFBFB"/>
        </w:rPr>
        <w:t>Fitness</w:t>
      </w:r>
      <w:proofErr w:type="spellEnd"/>
      <w:r w:rsidRPr="004766D8">
        <w:rPr>
          <w:b/>
          <w:color w:val="333333"/>
          <w:sz w:val="24"/>
          <w:szCs w:val="24"/>
          <w:shd w:val="clear" w:color="auto" w:fill="FBFBFB"/>
        </w:rPr>
        <w:t> </w:t>
      </w:r>
      <w:proofErr w:type="spellStart"/>
      <w:r w:rsidRPr="004766D8">
        <w:rPr>
          <w:b/>
          <w:color w:val="333333"/>
          <w:sz w:val="24"/>
          <w:szCs w:val="24"/>
          <w:shd w:val="clear" w:color="auto" w:fill="FBFBFB"/>
        </w:rPr>
        <w:t>Фреш</w:t>
      </w:r>
      <w:proofErr w:type="spellEnd"/>
      <w:r>
        <w:rPr>
          <w:b/>
          <w:color w:val="333333"/>
          <w:sz w:val="24"/>
          <w:szCs w:val="24"/>
          <w:shd w:val="clear" w:color="auto" w:fill="FBFBFB"/>
        </w:rPr>
        <w:t>"</w:t>
      </w:r>
    </w:p>
    <w:p w:rsidR="006B2A6D" w:rsidRPr="00E43E37" w:rsidRDefault="006B2A6D" w:rsidP="006B2A6D">
      <w:pPr>
        <w:pStyle w:val="a3"/>
        <w:ind w:left="152"/>
        <w:jc w:val="both"/>
      </w:pPr>
      <w:r w:rsidRPr="0024721C">
        <w:t>Расписание взвешиваний и выступлений будет составлено на основании предв</w:t>
      </w:r>
      <w:r>
        <w:t xml:space="preserve">арительных заявок и доступно </w:t>
      </w:r>
      <w:r w:rsidR="00501A07">
        <w:rPr>
          <w:b/>
        </w:rPr>
        <w:t>с 9</w:t>
      </w:r>
      <w:r w:rsidRPr="004766D8">
        <w:rPr>
          <w:b/>
        </w:rPr>
        <w:t xml:space="preserve"> марта 2022 года</w:t>
      </w:r>
      <w:r w:rsidRPr="00E43E37">
        <w:t xml:space="preserve"> на официальном сайте: в сообществе: </w:t>
      </w:r>
      <w:hyperlink r:id="rId6" w:history="1">
        <w:r>
          <w:rPr>
            <w:rStyle w:val="a6"/>
          </w:rPr>
          <w:t>https://vk.com/yararmlifting76</w:t>
        </w:r>
      </w:hyperlink>
      <w:r>
        <w:t xml:space="preserve"> и </w:t>
      </w:r>
      <w:r w:rsidRPr="0028366A">
        <w:rPr>
          <w:color w:val="002060"/>
          <w:u w:val="single"/>
        </w:rPr>
        <w:t>https://vk.com/armliftingsu</w:t>
      </w:r>
    </w:p>
    <w:p w:rsidR="006B2A6D" w:rsidRPr="00E43E37" w:rsidRDefault="006B2A6D" w:rsidP="006B2A6D">
      <w:pPr>
        <w:pStyle w:val="a3"/>
        <w:ind w:left="152" w:right="286"/>
      </w:pPr>
    </w:p>
    <w:p w:rsidR="006B2A6D" w:rsidRPr="00E43E37" w:rsidRDefault="006B2A6D" w:rsidP="006B2A6D">
      <w:pPr>
        <w:pStyle w:val="2"/>
        <w:numPr>
          <w:ilvl w:val="0"/>
          <w:numId w:val="2"/>
        </w:numPr>
        <w:tabs>
          <w:tab w:val="left" w:pos="393"/>
        </w:tabs>
        <w:spacing w:before="64"/>
        <w:ind w:left="352"/>
      </w:pPr>
      <w:r w:rsidRPr="00E43E37">
        <w:t>Регламент и</w:t>
      </w:r>
      <w:r w:rsidRPr="00E43E37">
        <w:rPr>
          <w:spacing w:val="-1"/>
        </w:rPr>
        <w:t xml:space="preserve"> </w:t>
      </w:r>
      <w:r w:rsidRPr="00E43E37">
        <w:t>судейство.</w:t>
      </w:r>
    </w:p>
    <w:p w:rsidR="006B2A6D" w:rsidRDefault="006B2A6D" w:rsidP="006B2A6D">
      <w:pPr>
        <w:pStyle w:val="a3"/>
        <w:ind w:left="152" w:right="-10"/>
        <w:jc w:val="both"/>
      </w:pPr>
    </w:p>
    <w:p w:rsidR="006B2A6D" w:rsidRDefault="006B2A6D" w:rsidP="006B2A6D">
      <w:pPr>
        <w:pStyle w:val="a3"/>
        <w:ind w:left="152" w:right="-10"/>
        <w:jc w:val="both"/>
      </w:pPr>
      <w:r w:rsidRPr="00E43E37">
        <w:t xml:space="preserve">С правилами можно ознакомиться на официальном сайте: </w:t>
      </w:r>
      <w:hyperlink r:id="rId7" w:history="1">
        <w:r w:rsidRPr="00E43E37">
          <w:rPr>
            <w:rStyle w:val="a6"/>
          </w:rPr>
          <w:t>https://www.wpsf.ru/dokumenty/pravila</w:t>
        </w:r>
      </w:hyperlink>
    </w:p>
    <w:p w:rsidR="006B2A6D" w:rsidRPr="00C16157" w:rsidRDefault="006B2A6D" w:rsidP="006B2A6D">
      <w:pPr>
        <w:pStyle w:val="a3"/>
        <w:spacing w:before="1"/>
        <w:ind w:left="152" w:right="-10"/>
        <w:jc w:val="both"/>
      </w:pPr>
      <w:r w:rsidRPr="00E43E37">
        <w:t xml:space="preserve">Главный судья </w:t>
      </w:r>
      <w:r>
        <w:t>мероприятия</w:t>
      </w:r>
      <w:r w:rsidRPr="00E43E37">
        <w:t xml:space="preserve">– </w:t>
      </w:r>
      <w:proofErr w:type="spellStart"/>
      <w:r w:rsidRPr="00C16157">
        <w:t>Клиницкий</w:t>
      </w:r>
      <w:proofErr w:type="spellEnd"/>
      <w:r w:rsidRPr="00C16157">
        <w:t xml:space="preserve"> Сергей Викторович / </w:t>
      </w:r>
      <w:r>
        <w:t xml:space="preserve">международная </w:t>
      </w:r>
      <w:r w:rsidRPr="00C16157">
        <w:t>категория</w:t>
      </w:r>
      <w:r>
        <w:t>.</w:t>
      </w:r>
      <w:r w:rsidRPr="00C16157">
        <w:t xml:space="preserve"> </w:t>
      </w:r>
    </w:p>
    <w:p w:rsidR="006B2A6D" w:rsidRPr="00E43E37" w:rsidRDefault="006B2A6D" w:rsidP="006B2A6D">
      <w:pPr>
        <w:pStyle w:val="a3"/>
        <w:spacing w:before="1"/>
        <w:ind w:left="152" w:right="-10"/>
        <w:jc w:val="both"/>
      </w:pPr>
      <w:r w:rsidRPr="00C16157">
        <w:t xml:space="preserve">Главный секретарь </w:t>
      </w:r>
      <w:r>
        <w:t xml:space="preserve">мероприятия </w:t>
      </w:r>
      <w:r w:rsidRPr="00C16157">
        <w:t xml:space="preserve">– </w:t>
      </w:r>
      <w:proofErr w:type="spellStart"/>
      <w:r w:rsidRPr="00C16157">
        <w:t>Клиницкая</w:t>
      </w:r>
      <w:proofErr w:type="spellEnd"/>
      <w:r w:rsidRPr="00C16157">
        <w:t xml:space="preserve"> Елена Васильевна /</w:t>
      </w:r>
      <w:r>
        <w:t xml:space="preserve"> международная категория</w:t>
      </w:r>
      <w:r w:rsidRPr="00E43E37">
        <w:t>.</w:t>
      </w:r>
    </w:p>
    <w:p w:rsidR="006B2A6D" w:rsidRDefault="006B2A6D" w:rsidP="006B2A6D">
      <w:pPr>
        <w:pStyle w:val="a3"/>
        <w:ind w:left="152" w:right="642"/>
      </w:pPr>
    </w:p>
    <w:p w:rsidR="009D7ABE" w:rsidRPr="00E43E37" w:rsidRDefault="009D7ABE" w:rsidP="009D7ABE">
      <w:pPr>
        <w:pStyle w:val="a3"/>
        <w:ind w:left="152" w:right="286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4"/>
      </w:pPr>
      <w:r w:rsidRPr="00E43E37">
        <w:t>Регламент и</w:t>
      </w:r>
      <w:r w:rsidRPr="00E43E37">
        <w:rPr>
          <w:spacing w:val="-1"/>
        </w:rPr>
        <w:t xml:space="preserve"> </w:t>
      </w:r>
      <w:r w:rsidRPr="00E43E37">
        <w:t>судейство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160E78" w:rsidRDefault="006823ED" w:rsidP="00160E78">
      <w:pPr>
        <w:pStyle w:val="a3"/>
        <w:ind w:left="152" w:right="-10"/>
        <w:jc w:val="both"/>
      </w:pPr>
      <w:r w:rsidRPr="00E43E37">
        <w:t xml:space="preserve">Соревнования проводятся </w:t>
      </w:r>
      <w:r w:rsidR="006D5D39">
        <w:t xml:space="preserve">по правилам </w:t>
      </w:r>
      <w:r w:rsidR="006D5D39">
        <w:rPr>
          <w:lang w:val="en-US"/>
        </w:rPr>
        <w:t>World</w:t>
      </w:r>
      <w:r w:rsidR="006D5D39" w:rsidRPr="006D5D39">
        <w:t xml:space="preserve"> </w:t>
      </w:r>
      <w:r w:rsidR="006D5D39">
        <w:rPr>
          <w:lang w:val="en-US"/>
        </w:rPr>
        <w:t>Power</w:t>
      </w:r>
      <w:r w:rsidR="006D5D39" w:rsidRPr="006D5D39">
        <w:t xml:space="preserve"> </w:t>
      </w:r>
      <w:r w:rsidR="006D5D39">
        <w:rPr>
          <w:lang w:val="en-US"/>
        </w:rPr>
        <w:t>Sports</w:t>
      </w:r>
      <w:r w:rsidR="006D5D39" w:rsidRPr="006D5D39">
        <w:t xml:space="preserve"> </w:t>
      </w:r>
      <w:r w:rsidR="006D5D39">
        <w:rPr>
          <w:lang w:val="en-US"/>
        </w:rPr>
        <w:t>Association</w:t>
      </w:r>
      <w:r w:rsidR="006D5D39" w:rsidRPr="006D5D39">
        <w:t xml:space="preserve"> (</w:t>
      </w:r>
      <w:r w:rsidR="006D5D39">
        <w:rPr>
          <w:lang w:val="en-US"/>
        </w:rPr>
        <w:t>WPSA</w:t>
      </w:r>
      <w:r w:rsidR="006D5D39" w:rsidRPr="006D5D39">
        <w:t>)</w:t>
      </w:r>
      <w:r w:rsidR="006D5D39">
        <w:t xml:space="preserve"> и</w:t>
      </w:r>
      <w:r w:rsidRPr="00E43E37">
        <w:t xml:space="preserve"> </w:t>
      </w:r>
      <w:r w:rsidR="001834FE">
        <w:t>ФМЖ</w:t>
      </w:r>
      <w:r w:rsidRPr="00E43E37">
        <w:t xml:space="preserve">. </w:t>
      </w:r>
    </w:p>
    <w:p w:rsidR="00160E78" w:rsidRDefault="00160E78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 xml:space="preserve">С правилами можно ознакомиться на официальном сайте: </w:t>
      </w:r>
      <w:hyperlink r:id="rId8" w:history="1">
        <w:r w:rsidR="009D7ABE" w:rsidRPr="00E43E37">
          <w:rPr>
            <w:rStyle w:val="a6"/>
          </w:rPr>
          <w:t>https://www.wpsf.ru/dokumenty/pravila</w:t>
        </w:r>
      </w:hyperlink>
    </w:p>
    <w:p w:rsidR="00E43E37" w:rsidRDefault="00E43E37">
      <w:pPr>
        <w:pStyle w:val="a3"/>
        <w:ind w:left="152" w:right="642"/>
      </w:pPr>
    </w:p>
    <w:p w:rsidR="00E43E37" w:rsidRDefault="006B2A6D" w:rsidP="006B2A6D">
      <w:pPr>
        <w:pStyle w:val="2"/>
        <w:tabs>
          <w:tab w:val="left" w:pos="567"/>
        </w:tabs>
        <w:spacing w:before="70"/>
        <w:ind w:left="931" w:firstLine="0"/>
        <w:jc w:val="both"/>
      </w:pPr>
      <w:r>
        <w:t xml:space="preserve">6. </w:t>
      </w:r>
      <w:r w:rsidR="00E43E37">
        <w:t>Соревновательные</w:t>
      </w:r>
      <w:r w:rsidR="00E43E37">
        <w:rPr>
          <w:spacing w:val="-2"/>
        </w:rPr>
        <w:t xml:space="preserve"> </w:t>
      </w:r>
      <w:r w:rsidR="00E43E37">
        <w:t>дисциплины:</w:t>
      </w:r>
    </w:p>
    <w:p w:rsidR="000E79B7" w:rsidRDefault="000E79B7" w:rsidP="000E79B7">
      <w:pPr>
        <w:pStyle w:val="2"/>
        <w:tabs>
          <w:tab w:val="left" w:pos="1357"/>
        </w:tabs>
        <w:spacing w:before="72"/>
        <w:jc w:val="both"/>
        <w:rPr>
          <w:b w:val="0"/>
        </w:rPr>
      </w:pPr>
      <w:r w:rsidRPr="00B61EFE">
        <w:rPr>
          <w:b w:val="0"/>
        </w:rPr>
        <w:t xml:space="preserve">Соревнования проводятся по </w:t>
      </w:r>
      <w:proofErr w:type="spellStart"/>
      <w:r w:rsidRPr="00B61EFE">
        <w:rPr>
          <w:b w:val="0"/>
        </w:rPr>
        <w:t>многоповторному</w:t>
      </w:r>
      <w:proofErr w:type="spellEnd"/>
      <w:r w:rsidRPr="00B61EFE">
        <w:rPr>
          <w:b w:val="0"/>
        </w:rPr>
        <w:t xml:space="preserve"> жиму </w:t>
      </w:r>
      <w:r w:rsidRPr="00C42264">
        <w:rPr>
          <w:b w:val="0"/>
        </w:rPr>
        <w:t>лёжа</w:t>
      </w:r>
      <w:r w:rsidR="00EE553B">
        <w:rPr>
          <w:b w:val="0"/>
        </w:rPr>
        <w:t xml:space="preserve"> </w:t>
      </w:r>
      <w:r w:rsidR="00864071">
        <w:rPr>
          <w:b w:val="0"/>
        </w:rPr>
        <w:t xml:space="preserve">и стоя  по нормативам </w:t>
      </w:r>
      <w:r w:rsidR="00EE553B">
        <w:rPr>
          <w:b w:val="0"/>
        </w:rPr>
        <w:t>дивизион</w:t>
      </w:r>
      <w:r w:rsidR="00864071">
        <w:rPr>
          <w:b w:val="0"/>
        </w:rPr>
        <w:t>а</w:t>
      </w:r>
      <w:r w:rsidR="00EE553B">
        <w:rPr>
          <w:b w:val="0"/>
        </w:rPr>
        <w:t xml:space="preserve"> "Любители"</w:t>
      </w:r>
      <w:r w:rsidR="00864071">
        <w:rPr>
          <w:b w:val="0"/>
        </w:rPr>
        <w:t>.</w:t>
      </w:r>
    </w:p>
    <w:p w:rsidR="000E79B7" w:rsidRDefault="006B2A6D" w:rsidP="000E79B7">
      <w:pPr>
        <w:pStyle w:val="2"/>
        <w:tabs>
          <w:tab w:val="left" w:pos="567"/>
        </w:tabs>
        <w:spacing w:before="70"/>
        <w:ind w:left="142" w:firstLine="0"/>
        <w:jc w:val="both"/>
      </w:pPr>
      <w:r>
        <w:rPr>
          <w:b w:val="0"/>
        </w:rPr>
        <w:t>6.1.</w:t>
      </w:r>
      <w:r w:rsidR="00864071">
        <w:rPr>
          <w:b w:val="0"/>
        </w:rPr>
        <w:t>.Номинации для участия  (вес штанги) в жиме лёжа</w:t>
      </w:r>
    </w:p>
    <w:p w:rsidR="006D5D39" w:rsidRPr="007A0B23" w:rsidRDefault="006D5D39" w:rsidP="006D5D39">
      <w:pPr>
        <w:pStyle w:val="a3"/>
        <w:spacing w:before="16"/>
        <w:ind w:firstLine="142"/>
        <w:jc w:val="both"/>
        <w:rPr>
          <w:u w:val="single"/>
        </w:rPr>
      </w:pPr>
      <w:r w:rsidRPr="007A0B23">
        <w:rPr>
          <w:u w:val="single"/>
        </w:rPr>
        <w:t>Для мужчин: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>штанга 35 кг – для младших юношей;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 xml:space="preserve">штанга 55 кг – для юношей, юниоров, мужчин, мужчин-ветеранов; 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 xml:space="preserve">штанга 75 кг – для юношей, юниоров, мужчин, мужчин-ветеранов; 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 xml:space="preserve">штанга 100 кг – для юношей, юниоров, мужчин, мужчин-ветеранов; 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 xml:space="preserve">штанга 125 кг – для юниоров, мужчин, мужчин-ветеранов; 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>штанга 150 кг – для мужчин, мужчин-ветеранов.</w:t>
      </w:r>
    </w:p>
    <w:p w:rsidR="006D5D39" w:rsidRPr="007A0B23" w:rsidRDefault="006D5D39" w:rsidP="006D5D39">
      <w:pPr>
        <w:pStyle w:val="a3"/>
        <w:spacing w:before="1"/>
        <w:ind w:firstLine="142"/>
        <w:jc w:val="both"/>
        <w:rPr>
          <w:u w:val="single"/>
        </w:rPr>
      </w:pPr>
      <w:r w:rsidRPr="007A0B23">
        <w:rPr>
          <w:u w:val="single"/>
        </w:rPr>
        <w:t>Для женщин:</w:t>
      </w:r>
    </w:p>
    <w:p w:rsidR="006D5D39" w:rsidRDefault="006D5D39" w:rsidP="006D5D39">
      <w:pPr>
        <w:pStyle w:val="a3"/>
        <w:numPr>
          <w:ilvl w:val="0"/>
          <w:numId w:val="10"/>
        </w:numPr>
        <w:ind w:left="142" w:firstLine="284"/>
        <w:jc w:val="both"/>
      </w:pPr>
      <w:r>
        <w:t xml:space="preserve">штанга 25 кг – для девушек, юниорок, женщин, женщин-ветеранов; </w:t>
      </w:r>
    </w:p>
    <w:p w:rsidR="006D5D39" w:rsidRDefault="006D5D39" w:rsidP="006D5D39">
      <w:pPr>
        <w:pStyle w:val="a3"/>
        <w:numPr>
          <w:ilvl w:val="0"/>
          <w:numId w:val="10"/>
        </w:numPr>
        <w:ind w:left="142" w:firstLine="284"/>
        <w:jc w:val="both"/>
      </w:pPr>
      <w:r>
        <w:t xml:space="preserve">штанга 35 кг – для девушек, юниорок, женщин, женщин-ветеранов; </w:t>
      </w:r>
    </w:p>
    <w:p w:rsidR="006D5D39" w:rsidRDefault="006D5D39" w:rsidP="006D5D39">
      <w:pPr>
        <w:pStyle w:val="a3"/>
        <w:numPr>
          <w:ilvl w:val="0"/>
          <w:numId w:val="10"/>
        </w:numPr>
        <w:ind w:left="142" w:firstLine="284"/>
        <w:jc w:val="both"/>
      </w:pPr>
      <w:r>
        <w:t>штанга 45 кг – для юниорок, женщин; женщин-ветеранов;</w:t>
      </w:r>
    </w:p>
    <w:p w:rsidR="006D5D39" w:rsidRDefault="006D5D39" w:rsidP="006D5D39">
      <w:pPr>
        <w:pStyle w:val="a3"/>
        <w:numPr>
          <w:ilvl w:val="0"/>
          <w:numId w:val="10"/>
        </w:numPr>
        <w:ind w:left="142" w:firstLine="284"/>
        <w:jc w:val="both"/>
      </w:pPr>
      <w:r>
        <w:t>штанга 55 кг – для женщин, женщин-ветеранов.</w:t>
      </w:r>
    </w:p>
    <w:p w:rsidR="000E79B7" w:rsidRDefault="000E79B7" w:rsidP="000E79B7">
      <w:pPr>
        <w:pStyle w:val="a3"/>
        <w:jc w:val="both"/>
      </w:pPr>
    </w:p>
    <w:p w:rsidR="00864071" w:rsidRPr="00864071" w:rsidRDefault="006B2A6D" w:rsidP="00864071">
      <w:pPr>
        <w:pStyle w:val="Default"/>
        <w:rPr>
          <w:szCs w:val="22"/>
        </w:rPr>
      </w:pPr>
      <w:r>
        <w:rPr>
          <w:szCs w:val="22"/>
        </w:rPr>
        <w:t>6.2.</w:t>
      </w:r>
      <w:r w:rsidR="00864071" w:rsidRPr="00864071">
        <w:rPr>
          <w:szCs w:val="22"/>
        </w:rPr>
        <w:t xml:space="preserve"> Номинации для участия (вес штанги) в жиме стоя: </w:t>
      </w:r>
    </w:p>
    <w:p w:rsidR="00864071" w:rsidRPr="00864071" w:rsidRDefault="00864071" w:rsidP="00864071">
      <w:pPr>
        <w:pStyle w:val="Default"/>
        <w:rPr>
          <w:szCs w:val="22"/>
        </w:rPr>
      </w:pPr>
      <w:r w:rsidRPr="00864071">
        <w:rPr>
          <w:szCs w:val="22"/>
        </w:rPr>
        <w:t xml:space="preserve">В </w:t>
      </w:r>
      <w:proofErr w:type="spellStart"/>
      <w:r w:rsidRPr="00864071">
        <w:rPr>
          <w:szCs w:val="22"/>
        </w:rPr>
        <w:t>многоповторном</w:t>
      </w:r>
      <w:proofErr w:type="spellEnd"/>
      <w:r w:rsidRPr="00864071">
        <w:rPr>
          <w:szCs w:val="22"/>
        </w:rPr>
        <w:t xml:space="preserve"> жиме стоя спортсмены жмут вес равный половине веса своей весовой категории. </w:t>
      </w:r>
    </w:p>
    <w:p w:rsidR="00864071" w:rsidRPr="00864071" w:rsidRDefault="00864071" w:rsidP="00864071">
      <w:pPr>
        <w:pStyle w:val="Default"/>
        <w:rPr>
          <w:szCs w:val="22"/>
          <w:u w:val="single"/>
        </w:rPr>
      </w:pPr>
    </w:p>
    <w:p w:rsidR="00864071" w:rsidRPr="00864071" w:rsidRDefault="00864071" w:rsidP="00864071">
      <w:pPr>
        <w:pStyle w:val="Default"/>
        <w:rPr>
          <w:szCs w:val="22"/>
          <w:u w:val="single"/>
        </w:rPr>
      </w:pPr>
      <w:r w:rsidRPr="00864071">
        <w:rPr>
          <w:szCs w:val="22"/>
          <w:u w:val="single"/>
        </w:rPr>
        <w:t xml:space="preserve">Для мужчин: </w:t>
      </w:r>
    </w:p>
    <w:p w:rsidR="00864071" w:rsidRDefault="00864071" w:rsidP="00864071">
      <w:pPr>
        <w:pStyle w:val="Default"/>
        <w:rPr>
          <w:szCs w:val="22"/>
        </w:rPr>
      </w:pPr>
      <w:r w:rsidRPr="00864071">
        <w:rPr>
          <w:szCs w:val="22"/>
        </w:rPr>
        <w:t xml:space="preserve">60 кг = 30 кг; 70 кг = 35 кг; 80 кг = 40 кг; 90 кг = 45 кг; 100 кг = 50 кг; 110 кг = 55 кг; 120 кг = 60 кг; 130 кг = 65 кг; свыше 130 кг = 70 кг. </w:t>
      </w:r>
    </w:p>
    <w:p w:rsidR="00B96504" w:rsidRDefault="00B96504" w:rsidP="00864071">
      <w:pPr>
        <w:pStyle w:val="Default"/>
        <w:rPr>
          <w:szCs w:val="22"/>
        </w:rPr>
      </w:pPr>
    </w:p>
    <w:p w:rsidR="00B96504" w:rsidRPr="00864071" w:rsidRDefault="00B96504" w:rsidP="00864071">
      <w:pPr>
        <w:pStyle w:val="Default"/>
        <w:rPr>
          <w:szCs w:val="22"/>
        </w:rPr>
      </w:pPr>
      <w:r>
        <w:rPr>
          <w:szCs w:val="22"/>
        </w:rPr>
        <w:t>Юноши, юниоры, открытая, ветераны (с 40 лет).</w:t>
      </w:r>
    </w:p>
    <w:p w:rsidR="00864071" w:rsidRPr="00864071" w:rsidRDefault="00864071" w:rsidP="00864071">
      <w:pPr>
        <w:pStyle w:val="Default"/>
        <w:rPr>
          <w:szCs w:val="22"/>
          <w:u w:val="single"/>
        </w:rPr>
      </w:pPr>
    </w:p>
    <w:p w:rsidR="00864071" w:rsidRPr="00864071" w:rsidRDefault="00864071" w:rsidP="00864071">
      <w:pPr>
        <w:pStyle w:val="Default"/>
        <w:rPr>
          <w:szCs w:val="22"/>
          <w:u w:val="single"/>
        </w:rPr>
      </w:pPr>
      <w:r w:rsidRPr="00864071">
        <w:rPr>
          <w:szCs w:val="22"/>
          <w:u w:val="single"/>
        </w:rPr>
        <w:t xml:space="preserve">Для женщин: </w:t>
      </w:r>
    </w:p>
    <w:p w:rsidR="00864071" w:rsidRDefault="00864071" w:rsidP="00864071">
      <w:pPr>
        <w:pStyle w:val="a3"/>
        <w:jc w:val="both"/>
        <w:rPr>
          <w:szCs w:val="22"/>
        </w:rPr>
      </w:pPr>
      <w:r w:rsidRPr="00864071">
        <w:rPr>
          <w:szCs w:val="22"/>
        </w:rPr>
        <w:t>50 кг = 25 кг; 60 кг = 30 кг; 70 кг = 35 кг; 80 кг = 40 кг; 90 кг = 45 кг; свыше 90 кг = 50 кг.</w:t>
      </w:r>
    </w:p>
    <w:p w:rsidR="00B96504" w:rsidRDefault="00B96504" w:rsidP="00864071">
      <w:pPr>
        <w:pStyle w:val="a3"/>
        <w:jc w:val="both"/>
        <w:rPr>
          <w:szCs w:val="22"/>
        </w:rPr>
      </w:pPr>
    </w:p>
    <w:p w:rsidR="00B96504" w:rsidRDefault="00B96504" w:rsidP="00864071">
      <w:pPr>
        <w:pStyle w:val="a3"/>
        <w:jc w:val="both"/>
        <w:rPr>
          <w:szCs w:val="22"/>
        </w:rPr>
      </w:pPr>
      <w:r>
        <w:rPr>
          <w:szCs w:val="22"/>
        </w:rPr>
        <w:t>Девушки, женщины.</w:t>
      </w:r>
    </w:p>
    <w:p w:rsidR="00B96504" w:rsidRDefault="00B96504" w:rsidP="00864071">
      <w:pPr>
        <w:pStyle w:val="a3"/>
        <w:jc w:val="both"/>
        <w:rPr>
          <w:szCs w:val="22"/>
        </w:rPr>
      </w:pPr>
    </w:p>
    <w:p w:rsidR="000E79B7" w:rsidRPr="00864071" w:rsidRDefault="000E79B7" w:rsidP="000E79B7">
      <w:pPr>
        <w:pStyle w:val="a3"/>
        <w:ind w:left="142"/>
        <w:jc w:val="both"/>
      </w:pPr>
      <w:r w:rsidRPr="00864071">
        <w:rPr>
          <w:i/>
        </w:rPr>
        <w:t>Главный судья вправе корректировать число номинаций в соответствии с поданными заявками.</w:t>
      </w:r>
    </w:p>
    <w:p w:rsidR="006D5D39" w:rsidRDefault="006D5D39" w:rsidP="006D5D39">
      <w:pPr>
        <w:pStyle w:val="a3"/>
        <w:spacing w:before="7"/>
        <w:jc w:val="both"/>
        <w:rPr>
          <w:sz w:val="29"/>
        </w:rPr>
      </w:pPr>
    </w:p>
    <w:p w:rsidR="006D5D39" w:rsidRDefault="006D5D39" w:rsidP="006D5D39">
      <w:pPr>
        <w:pStyle w:val="a3"/>
        <w:spacing w:line="268" w:lineRule="auto"/>
        <w:ind w:left="142" w:right="131"/>
        <w:jc w:val="both"/>
      </w:pPr>
      <w:r>
        <w:t>Все участники выполняют по одному зачетному подходу жима штанги фиксированного веса на максимальное количество повторений в той номинации, которую выбирают самостоятельно.</w:t>
      </w:r>
    </w:p>
    <w:p w:rsidR="006D5D39" w:rsidRDefault="006D5D39" w:rsidP="006D5D39">
      <w:pPr>
        <w:pStyle w:val="a3"/>
        <w:spacing w:before="9" w:line="271" w:lineRule="auto"/>
        <w:ind w:left="142" w:right="131"/>
        <w:jc w:val="both"/>
      </w:pPr>
      <w:r>
        <w:t>В зачет засчитывается результат не менее восьми повторений. Спортсмен, который в своей номинации получит наибольший коэффициент атлетизма, становится победителем.</w:t>
      </w:r>
    </w:p>
    <w:p w:rsidR="006D5D39" w:rsidRDefault="006D5D39" w:rsidP="006D5D39">
      <w:pPr>
        <w:pStyle w:val="a3"/>
        <w:spacing w:before="2"/>
        <w:ind w:left="142" w:right="131"/>
        <w:jc w:val="both"/>
        <w:rPr>
          <w:sz w:val="28"/>
        </w:rPr>
      </w:pPr>
    </w:p>
    <w:p w:rsidR="006D5D39" w:rsidRDefault="006D5D39" w:rsidP="006D5D39">
      <w:pPr>
        <w:pStyle w:val="a3"/>
        <w:spacing w:before="1" w:line="268" w:lineRule="auto"/>
        <w:ind w:left="142" w:right="131"/>
        <w:jc w:val="both"/>
      </w:pPr>
      <w:r>
        <w:t>Коэффициент атлетизма определяется по формуле: поднятый тоннаж (вес штанги умножается на количество выполненных повторений) делится на собственный вес спортсмена.</w:t>
      </w:r>
    </w:p>
    <w:p w:rsidR="006B2A6D" w:rsidRDefault="006B2A6D" w:rsidP="006B2A6D">
      <w:pPr>
        <w:pStyle w:val="a3"/>
        <w:ind w:left="567"/>
      </w:pPr>
    </w:p>
    <w:p w:rsidR="00F655C6" w:rsidRDefault="006B2A6D" w:rsidP="006B2A6D">
      <w:pPr>
        <w:pStyle w:val="a3"/>
        <w:ind w:left="567"/>
        <w:rPr>
          <w:b/>
        </w:rPr>
      </w:pPr>
      <w:r>
        <w:t>6.3.</w:t>
      </w:r>
      <w:r w:rsidR="006D5D39">
        <w:rPr>
          <w:b/>
        </w:rPr>
        <w:t>Возрастные</w:t>
      </w:r>
      <w:r w:rsidR="006823ED" w:rsidRPr="006C6E82">
        <w:rPr>
          <w:b/>
        </w:rPr>
        <w:t xml:space="preserve"> категории:</w:t>
      </w:r>
    </w:p>
    <w:p w:rsidR="006D5D39" w:rsidRDefault="006D5D39" w:rsidP="006D5D39">
      <w:pPr>
        <w:pStyle w:val="a5"/>
        <w:numPr>
          <w:ilvl w:val="0"/>
          <w:numId w:val="11"/>
        </w:numPr>
        <w:tabs>
          <w:tab w:val="left" w:pos="709"/>
        </w:tabs>
        <w:spacing w:before="36"/>
        <w:ind w:left="426" w:firstLine="0"/>
        <w:jc w:val="both"/>
        <w:rPr>
          <w:sz w:val="24"/>
        </w:rPr>
      </w:pPr>
      <w:r>
        <w:rPr>
          <w:sz w:val="24"/>
        </w:rPr>
        <w:t>«юноши», «девушки» - до 18 лет включительно (в день</w:t>
      </w:r>
      <w:r>
        <w:rPr>
          <w:spacing w:val="-10"/>
          <w:sz w:val="24"/>
        </w:rPr>
        <w:t xml:space="preserve"> </w:t>
      </w:r>
      <w:r>
        <w:rPr>
          <w:sz w:val="24"/>
        </w:rPr>
        <w:t>соревнования);</w:t>
      </w:r>
    </w:p>
    <w:p w:rsidR="006D5D39" w:rsidRDefault="006D5D39" w:rsidP="006D5D39">
      <w:pPr>
        <w:pStyle w:val="a5"/>
        <w:numPr>
          <w:ilvl w:val="0"/>
          <w:numId w:val="11"/>
        </w:numPr>
        <w:tabs>
          <w:tab w:val="left" w:pos="709"/>
          <w:tab w:val="left" w:pos="1065"/>
        </w:tabs>
        <w:spacing w:before="44"/>
        <w:ind w:left="426" w:firstLine="0"/>
        <w:jc w:val="both"/>
        <w:rPr>
          <w:sz w:val="24"/>
        </w:rPr>
      </w:pPr>
      <w:r>
        <w:rPr>
          <w:sz w:val="24"/>
        </w:rPr>
        <w:t>«юниоры», «юниорки» - до 23 лет включительно (в день</w:t>
      </w:r>
      <w:r>
        <w:rPr>
          <w:spacing w:val="-9"/>
          <w:sz w:val="24"/>
        </w:rPr>
        <w:t xml:space="preserve"> </w:t>
      </w:r>
      <w:r>
        <w:rPr>
          <w:sz w:val="24"/>
        </w:rPr>
        <w:t>соревнования);</w:t>
      </w:r>
    </w:p>
    <w:p w:rsidR="006D5D39" w:rsidRDefault="006D5D39" w:rsidP="006D5D39">
      <w:pPr>
        <w:pStyle w:val="a5"/>
        <w:numPr>
          <w:ilvl w:val="0"/>
          <w:numId w:val="11"/>
        </w:numPr>
        <w:tabs>
          <w:tab w:val="left" w:pos="709"/>
          <w:tab w:val="left" w:pos="1065"/>
        </w:tabs>
        <w:spacing w:before="44"/>
        <w:ind w:left="426" w:firstLine="0"/>
        <w:jc w:val="both"/>
        <w:rPr>
          <w:sz w:val="24"/>
        </w:rPr>
      </w:pPr>
      <w:r>
        <w:rPr>
          <w:sz w:val="24"/>
        </w:rPr>
        <w:t>«мужчины», «женщины» - открытая возрастная</w:t>
      </w:r>
      <w:r>
        <w:rPr>
          <w:spacing w:val="-5"/>
          <w:sz w:val="24"/>
        </w:rPr>
        <w:t xml:space="preserve"> </w:t>
      </w:r>
      <w:r>
        <w:rPr>
          <w:sz w:val="24"/>
        </w:rPr>
        <w:t>группа;</w:t>
      </w:r>
    </w:p>
    <w:p w:rsidR="006D5D39" w:rsidRPr="006D5D39" w:rsidRDefault="006D5D39" w:rsidP="006D5D39">
      <w:pPr>
        <w:pStyle w:val="a5"/>
        <w:numPr>
          <w:ilvl w:val="0"/>
          <w:numId w:val="11"/>
        </w:numPr>
        <w:tabs>
          <w:tab w:val="left" w:pos="709"/>
          <w:tab w:val="left" w:pos="1065"/>
        </w:tabs>
        <w:spacing w:before="44" w:line="276" w:lineRule="auto"/>
        <w:ind w:left="426" w:right="622" w:firstLine="0"/>
        <w:jc w:val="both"/>
        <w:rPr>
          <w:i/>
          <w:sz w:val="24"/>
        </w:rPr>
      </w:pPr>
      <w:r>
        <w:rPr>
          <w:sz w:val="24"/>
        </w:rPr>
        <w:t>«мужчины ветераны», «женщины ветераны» - от 40 лет и старше (в день соревнования)</w:t>
      </w:r>
    </w:p>
    <w:p w:rsidR="000E79B7" w:rsidRDefault="000E79B7" w:rsidP="006D5D39">
      <w:pPr>
        <w:tabs>
          <w:tab w:val="left" w:pos="709"/>
          <w:tab w:val="left" w:pos="1065"/>
        </w:tabs>
        <w:spacing w:before="44" w:line="276" w:lineRule="auto"/>
        <w:ind w:left="426" w:right="622"/>
        <w:jc w:val="both"/>
        <w:rPr>
          <w:i/>
          <w:sz w:val="24"/>
        </w:rPr>
      </w:pPr>
    </w:p>
    <w:p w:rsidR="006D5D39" w:rsidRPr="000E79B7" w:rsidRDefault="006D5D39" w:rsidP="000E79B7">
      <w:pPr>
        <w:tabs>
          <w:tab w:val="left" w:pos="709"/>
          <w:tab w:val="left" w:pos="1065"/>
        </w:tabs>
        <w:spacing w:before="44" w:line="276" w:lineRule="auto"/>
        <w:ind w:left="142" w:right="622"/>
        <w:jc w:val="both"/>
        <w:rPr>
          <w:i/>
        </w:rPr>
      </w:pPr>
      <w:r w:rsidRPr="000E79B7">
        <w:rPr>
          <w:i/>
        </w:rPr>
        <w:t>Главный судья вправе корректировать число номинаций в соответствии с поданными заявками.</w:t>
      </w:r>
    </w:p>
    <w:p w:rsidR="00F655C6" w:rsidRPr="00E43E37" w:rsidRDefault="00F655C6">
      <w:pPr>
        <w:pStyle w:val="a3"/>
      </w:pP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>Победитель в личном зачете в каждой весовой категории определяется по наибольшему поднятому весу. Главный судья вправе корректировать число номинаций в соответствии с поданными заявками.</w:t>
      </w:r>
    </w:p>
    <w:p w:rsidR="006B2A6D" w:rsidRDefault="006B2A6D" w:rsidP="006B2A6D">
      <w:pPr>
        <w:pStyle w:val="2"/>
        <w:tabs>
          <w:tab w:val="left" w:pos="393"/>
        </w:tabs>
        <w:spacing w:before="1"/>
        <w:ind w:firstLine="0"/>
        <w:rPr>
          <w:bCs w:val="0"/>
        </w:rPr>
      </w:pPr>
    </w:p>
    <w:p w:rsidR="00F655C6" w:rsidRPr="00E43E37" w:rsidRDefault="006B2A6D" w:rsidP="006B2A6D">
      <w:pPr>
        <w:pStyle w:val="2"/>
        <w:tabs>
          <w:tab w:val="left" w:pos="393"/>
        </w:tabs>
        <w:spacing w:before="1"/>
        <w:ind w:firstLine="0"/>
      </w:pPr>
      <w:r w:rsidRPr="006B2A6D">
        <w:rPr>
          <w:bCs w:val="0"/>
        </w:rPr>
        <w:t>7.</w:t>
      </w:r>
      <w:r>
        <w:rPr>
          <w:bCs w:val="0"/>
        </w:rPr>
        <w:t xml:space="preserve"> </w:t>
      </w:r>
      <w:r w:rsidR="006823ED" w:rsidRPr="006B2A6D">
        <w:t>Участники</w:t>
      </w:r>
      <w:r w:rsidR="006823ED" w:rsidRPr="00E43E37">
        <w:rPr>
          <w:spacing w:val="1"/>
        </w:rPr>
        <w:t xml:space="preserve"> </w:t>
      </w:r>
      <w:r w:rsidR="006823ED" w:rsidRPr="00E43E37">
        <w:t>соревнований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6823ED" w:rsidRDefault="006823ED" w:rsidP="00160E78">
      <w:pPr>
        <w:pStyle w:val="a3"/>
        <w:spacing w:before="1"/>
        <w:ind w:left="152" w:right="132"/>
        <w:jc w:val="both"/>
      </w:pPr>
      <w:r w:rsidRPr="00E43E37">
        <w:t xml:space="preserve">К участию в соревнованиях допускаются спортсмены из всех регионов России, ближнего и </w:t>
      </w:r>
      <w:r w:rsidR="006B2A6D">
        <w:t>дальнего зарубежья, достигшие 18</w:t>
      </w:r>
      <w:r w:rsidRPr="00E43E37">
        <w:t xml:space="preserve"> лет. </w:t>
      </w:r>
      <w:r w:rsidR="000E79B7">
        <w:t>Участники соревнований должны иметь при себе любой документ, удостоверяющий личность.</w:t>
      </w:r>
    </w:p>
    <w:p w:rsidR="00160E78" w:rsidRDefault="00160E78" w:rsidP="00160E78">
      <w:pPr>
        <w:pStyle w:val="a3"/>
        <w:spacing w:before="1"/>
        <w:ind w:left="152" w:right="132"/>
        <w:jc w:val="both"/>
      </w:pPr>
    </w:p>
    <w:p w:rsidR="006823ED" w:rsidRDefault="006823ED" w:rsidP="00160E78">
      <w:pPr>
        <w:pStyle w:val="a3"/>
        <w:spacing w:before="1"/>
        <w:ind w:left="152" w:right="132"/>
        <w:jc w:val="both"/>
      </w:pPr>
      <w:r w:rsidRPr="00E43E37">
        <w:t xml:space="preserve">Каждый участник перед участием в соревнованиях должен проконсультироваться со своим врачом об участии в турнире. </w:t>
      </w:r>
    </w:p>
    <w:p w:rsidR="00160E78" w:rsidRDefault="00160E78" w:rsidP="00160E78">
      <w:pPr>
        <w:pStyle w:val="a3"/>
        <w:spacing w:before="1"/>
        <w:ind w:left="152" w:right="132"/>
        <w:jc w:val="both"/>
      </w:pPr>
    </w:p>
    <w:p w:rsidR="00F655C6" w:rsidRPr="00E43E37" w:rsidRDefault="006823ED" w:rsidP="00160E78">
      <w:pPr>
        <w:pStyle w:val="a3"/>
        <w:spacing w:before="1"/>
        <w:ind w:left="152" w:right="132"/>
        <w:jc w:val="both"/>
      </w:pPr>
      <w:r w:rsidRPr="00E43E37">
        <w:t xml:space="preserve">Спортсмены, не достигшие 18 лет, допускаются до участия в соревнованиях только в сопровождении тренера или родителей, либо их законных представителей. Согласие законного представителя на участие несовершеннолетнего в соревнованиях можно скачать на сайте федерации: </w:t>
      </w:r>
      <w:hyperlink r:id="rId9" w:history="1">
        <w:r w:rsidR="00E03050" w:rsidRPr="00E03050">
          <w:rPr>
            <w:rStyle w:val="a6"/>
          </w:rPr>
          <w:t>https://www.wpsf.ru/dokumenty</w:t>
        </w:r>
      </w:hyperlink>
      <w:r w:rsidRPr="00E43E37">
        <w:t>.</w:t>
      </w:r>
    </w:p>
    <w:p w:rsidR="00F655C6" w:rsidRPr="00E43E37" w:rsidRDefault="00F655C6" w:rsidP="00160E78">
      <w:pPr>
        <w:pStyle w:val="a3"/>
        <w:spacing w:before="9"/>
        <w:ind w:right="132"/>
        <w:jc w:val="both"/>
      </w:pPr>
    </w:p>
    <w:p w:rsidR="00F655C6" w:rsidRPr="00E43E37" w:rsidRDefault="006823ED" w:rsidP="00160E78">
      <w:pPr>
        <w:pStyle w:val="a3"/>
        <w:spacing w:before="90"/>
        <w:ind w:left="152" w:right="132"/>
        <w:jc w:val="both"/>
      </w:pPr>
      <w:r w:rsidRPr="00E43E37">
        <w:t>Все спортсмены выступают на свой страх и риск, осознавая, что могут получить серьезную травму. Организаторы не несут ответственности за состояние здоровья спортсменов, а также риски, связанные с травмами.</w:t>
      </w:r>
    </w:p>
    <w:p w:rsidR="00F655C6" w:rsidRPr="00E43E37" w:rsidRDefault="00F655C6" w:rsidP="00160E78">
      <w:pPr>
        <w:pStyle w:val="a3"/>
        <w:spacing w:before="1"/>
        <w:ind w:right="132"/>
        <w:jc w:val="both"/>
      </w:pPr>
    </w:p>
    <w:p w:rsidR="00F655C6" w:rsidRDefault="006823ED" w:rsidP="00160E78">
      <w:pPr>
        <w:pStyle w:val="a3"/>
        <w:ind w:left="152" w:right="132"/>
        <w:jc w:val="both"/>
      </w:pPr>
      <w:r w:rsidRPr="00E43E37">
        <w:t xml:space="preserve">Экипировка и форма одежды участников согласно технических правил соревнований </w:t>
      </w:r>
      <w:r w:rsidR="006C6E82">
        <w:t>«</w:t>
      </w:r>
      <w:r w:rsidR="001834FE">
        <w:t>Федерации многоповторного жима</w:t>
      </w:r>
      <w:r w:rsidR="006C6E82">
        <w:t>»</w:t>
      </w:r>
      <w:r w:rsidRPr="00E43E37">
        <w:t>. Участники, не выполняющие требования по экипировке и форме одежды, на помост не допускаются.</w:t>
      </w:r>
    </w:p>
    <w:p w:rsidR="00B707C8" w:rsidRDefault="00B707C8" w:rsidP="006C6E82">
      <w:pPr>
        <w:pStyle w:val="a3"/>
        <w:ind w:left="152"/>
      </w:pPr>
    </w:p>
    <w:p w:rsidR="00F655C6" w:rsidRPr="00E43E37" w:rsidRDefault="006B2A6D" w:rsidP="006B2A6D">
      <w:pPr>
        <w:pStyle w:val="2"/>
        <w:tabs>
          <w:tab w:val="left" w:pos="393"/>
        </w:tabs>
        <w:ind w:left="152" w:firstLine="0"/>
      </w:pPr>
      <w:r>
        <w:t xml:space="preserve">8. </w:t>
      </w:r>
      <w:r w:rsidR="006823ED" w:rsidRPr="00E43E37">
        <w:t>Награждение в личном</w:t>
      </w:r>
      <w:r w:rsidR="006823ED" w:rsidRPr="00E43E37">
        <w:rPr>
          <w:spacing w:val="1"/>
        </w:rPr>
        <w:t xml:space="preserve"> </w:t>
      </w:r>
      <w:r w:rsidR="006823ED" w:rsidRPr="00E43E37">
        <w:t>первенстве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160E78">
      <w:pPr>
        <w:pStyle w:val="a3"/>
        <w:spacing w:before="1"/>
        <w:ind w:left="152" w:right="132"/>
        <w:jc w:val="both"/>
      </w:pPr>
      <w:r w:rsidRPr="00E43E37">
        <w:t>Спортсмены, занявшие первые три места в каждой возрастной и весовой категории, награждаются эксклюзивными медалями и дипломами.</w:t>
      </w:r>
    </w:p>
    <w:p w:rsidR="00F655C6" w:rsidRPr="00E43E37" w:rsidRDefault="00F655C6" w:rsidP="00160E78">
      <w:pPr>
        <w:pStyle w:val="a3"/>
        <w:ind w:right="132"/>
        <w:jc w:val="both"/>
      </w:pPr>
    </w:p>
    <w:p w:rsidR="00F655C6" w:rsidRPr="00E43E37" w:rsidRDefault="006823ED" w:rsidP="00160E78">
      <w:pPr>
        <w:pStyle w:val="a3"/>
        <w:ind w:left="152" w:right="132"/>
        <w:jc w:val="both"/>
      </w:pPr>
      <w:r w:rsidRPr="00E43E37">
        <w:t>Абсолютное первенство разыгрывается среди мужчин и женщин 2</w:t>
      </w:r>
      <w:r w:rsidR="00B707C8">
        <w:t>3</w:t>
      </w:r>
      <w:r w:rsidRPr="00E43E37">
        <w:t>-39 лет</w:t>
      </w:r>
      <w:r w:rsidR="000E79B7">
        <w:t xml:space="preserve"> (</w:t>
      </w:r>
      <w:r w:rsidR="000E79B7">
        <w:rPr>
          <w:lang w:val="en-US"/>
        </w:rPr>
        <w:t>Open</w:t>
      </w:r>
      <w:r w:rsidR="000E79B7" w:rsidRPr="000E79B7">
        <w:t>)</w:t>
      </w:r>
      <w:r w:rsidRPr="00E43E37">
        <w:t>, юниоров 13-2</w:t>
      </w:r>
      <w:r w:rsidR="00B707C8">
        <w:t>2</w:t>
      </w:r>
      <w:r w:rsidRPr="00E43E37">
        <w:t xml:space="preserve"> года и ветеранов 40 лет и старше, согласно технических правил соревнований при условии, что в возрастной категории будет </w:t>
      </w:r>
      <w:r w:rsidR="00B707C8">
        <w:t>7 (</w:t>
      </w:r>
      <w:r w:rsidRPr="00E43E37">
        <w:t>семь</w:t>
      </w:r>
      <w:r w:rsidR="00B707C8">
        <w:t>)</w:t>
      </w:r>
      <w:r w:rsidRPr="00E43E37">
        <w:t xml:space="preserve"> и более человек. Победители и призеры абсолютного первенства награждаются эксклюзивными медалями или памятными кубками, дипломами, ценными или денежными призами при привлечении спонсоров.</w:t>
      </w:r>
    </w:p>
    <w:p w:rsidR="00F655C6" w:rsidRPr="00E43E37" w:rsidRDefault="00F655C6" w:rsidP="00160E78">
      <w:pPr>
        <w:pStyle w:val="a3"/>
        <w:ind w:right="132"/>
        <w:jc w:val="both"/>
      </w:pPr>
    </w:p>
    <w:p w:rsidR="00F655C6" w:rsidRPr="00E43E37" w:rsidRDefault="006823ED" w:rsidP="00160E78">
      <w:pPr>
        <w:pStyle w:val="a3"/>
        <w:ind w:left="152" w:right="132"/>
        <w:jc w:val="both"/>
      </w:pPr>
      <w:r w:rsidRPr="00E43E37">
        <w:t>Все призеры или их представители обязаны присутствовать на награждении. В противном случае выдача награды не гарантируется.</w:t>
      </w:r>
    </w:p>
    <w:p w:rsidR="00F655C6" w:rsidRPr="00E43E37" w:rsidRDefault="00F655C6">
      <w:pPr>
        <w:pStyle w:val="a3"/>
        <w:spacing w:before="5"/>
      </w:pPr>
    </w:p>
    <w:p w:rsidR="00F655C6" w:rsidRPr="00E43E37" w:rsidRDefault="006B2A6D" w:rsidP="006B2A6D">
      <w:pPr>
        <w:pStyle w:val="2"/>
        <w:tabs>
          <w:tab w:val="left" w:pos="393"/>
        </w:tabs>
        <w:ind w:left="152" w:firstLine="0"/>
      </w:pPr>
      <w:r>
        <w:t xml:space="preserve">9. </w:t>
      </w:r>
      <w:r w:rsidR="006823ED" w:rsidRPr="00E43E37">
        <w:t>Правило формирования команды и подача командной заявки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160E78" w:rsidRDefault="006823ED" w:rsidP="00160E78">
      <w:pPr>
        <w:pStyle w:val="a3"/>
        <w:spacing w:before="1"/>
        <w:ind w:left="152" w:right="-10"/>
        <w:jc w:val="both"/>
      </w:pPr>
      <w:r w:rsidRPr="00E43E37">
        <w:t>Для участия в командном первенстве капитанам команд нужно до</w:t>
      </w:r>
      <w:r w:rsidR="00864071">
        <w:t xml:space="preserve"> </w:t>
      </w:r>
      <w:r w:rsidR="00452C29">
        <w:t>4</w:t>
      </w:r>
      <w:r w:rsidR="00C42264" w:rsidRPr="0097514C">
        <w:t xml:space="preserve"> </w:t>
      </w:r>
      <w:r w:rsidR="006B2A6D">
        <w:t>марта</w:t>
      </w:r>
      <w:r w:rsidR="00180626">
        <w:t xml:space="preserve"> 2022</w:t>
      </w:r>
      <w:r w:rsidRPr="00E43E37">
        <w:t xml:space="preserve"> года подать общую командную заявку на электронную почту: </w:t>
      </w:r>
      <w:hyperlink r:id="rId10" w:history="1">
        <w:r w:rsidR="00B85975" w:rsidRPr="00962AAF">
          <w:rPr>
            <w:rStyle w:val="a6"/>
          </w:rPr>
          <w:t>zayavka@wpsa.pro</w:t>
        </w:r>
      </w:hyperlink>
      <w:hyperlink r:id="rId11"/>
      <w:r w:rsidRPr="00E43E37">
        <w:t xml:space="preserve">. </w:t>
      </w:r>
    </w:p>
    <w:p w:rsidR="00F655C6" w:rsidRPr="00E43E37" w:rsidRDefault="006823ED" w:rsidP="00160E78">
      <w:pPr>
        <w:pStyle w:val="a3"/>
        <w:spacing w:before="1"/>
        <w:ind w:left="152" w:right="-10"/>
        <w:jc w:val="both"/>
      </w:pPr>
      <w:r w:rsidRPr="00E43E37">
        <w:t>Форма</w:t>
      </w:r>
      <w:r w:rsidR="00160E78">
        <w:t xml:space="preserve"> </w:t>
      </w:r>
      <w:r w:rsidRPr="00E43E37">
        <w:t xml:space="preserve">командной заявки размещена на сайте: </w:t>
      </w:r>
      <w:hyperlink r:id="rId12" w:history="1">
        <w:r w:rsidR="00B707C8" w:rsidRPr="00E03050">
          <w:rPr>
            <w:rStyle w:val="a6"/>
          </w:rPr>
          <w:t>https://www.wpsf.ru/dokumenty</w:t>
        </w:r>
      </w:hyperlink>
      <w:r w:rsidRPr="00E43E37">
        <w:t>.</w:t>
      </w:r>
    </w:p>
    <w:p w:rsidR="00F655C6" w:rsidRPr="00E43E37" w:rsidRDefault="00F655C6">
      <w:pPr>
        <w:pStyle w:val="a3"/>
        <w:spacing w:before="2"/>
      </w:pPr>
    </w:p>
    <w:p w:rsidR="00F655C6" w:rsidRPr="00E43E37" w:rsidRDefault="006823ED" w:rsidP="00160E78">
      <w:pPr>
        <w:pStyle w:val="a3"/>
        <w:spacing w:before="90"/>
        <w:ind w:left="152" w:right="-10"/>
        <w:jc w:val="both"/>
      </w:pPr>
      <w:r w:rsidRPr="00E43E37">
        <w:t>Количество спортсменов в команде не ограничено, но не менее (</w:t>
      </w:r>
      <w:r w:rsidR="00B707C8" w:rsidRPr="00B707C8">
        <w:t>5</w:t>
      </w:r>
      <w:r w:rsidRPr="00E43E37">
        <w:t xml:space="preserve">) </w:t>
      </w:r>
      <w:r w:rsidR="00B707C8">
        <w:t>пяти</w:t>
      </w:r>
      <w:r w:rsidRPr="00E43E37">
        <w:t xml:space="preserve"> человек. В каждой команде должен быть указан официальный представитель.</w:t>
      </w:r>
    </w:p>
    <w:p w:rsidR="00F655C6" w:rsidRPr="00E43E37" w:rsidRDefault="00F655C6" w:rsidP="00160E78">
      <w:pPr>
        <w:pStyle w:val="a3"/>
        <w:ind w:right="-10"/>
        <w:jc w:val="both"/>
      </w:pP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 xml:space="preserve">После </w:t>
      </w:r>
      <w:r w:rsidR="00501A07">
        <w:t>9</w:t>
      </w:r>
      <w:r w:rsidR="00C42264" w:rsidRPr="0097514C">
        <w:t xml:space="preserve"> </w:t>
      </w:r>
      <w:r w:rsidR="006B2A6D">
        <w:t xml:space="preserve">марта </w:t>
      </w:r>
      <w:r w:rsidR="00180626">
        <w:t>2022</w:t>
      </w:r>
      <w:r w:rsidR="00C42264" w:rsidRPr="00E43E37">
        <w:t xml:space="preserve"> </w:t>
      </w:r>
      <w:r w:rsidRPr="00E43E37">
        <w:t xml:space="preserve"> года невозможно внесение никаких корректировок в командную заявку, добавление членов команды или дивизионов ранее заявленным для участия в команде</w:t>
      </w:r>
    </w:p>
    <w:p w:rsidR="00F655C6" w:rsidRDefault="006823ED" w:rsidP="00160E78">
      <w:pPr>
        <w:pStyle w:val="a3"/>
        <w:ind w:left="152" w:right="-10"/>
        <w:jc w:val="both"/>
      </w:pPr>
      <w:r w:rsidRPr="00E43E37">
        <w:t>спортсменам.</w:t>
      </w:r>
    </w:p>
    <w:p w:rsidR="006823ED" w:rsidRPr="00E43E37" w:rsidRDefault="006823ED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 xml:space="preserve">Независимо от того, выступает спортсмен в личном зачете, или за команду, на каждого спортсмена отдельно должна быть подана онлайн заявка на официальном сайте федерации: </w:t>
      </w:r>
      <w:hyperlink r:id="rId13" w:history="1">
        <w:r w:rsidRPr="000E0432">
          <w:rPr>
            <w:rStyle w:val="a6"/>
          </w:rPr>
          <w:t>https://www.wpsf.ru/zayavka/sorevnovaniya/</w:t>
        </w:r>
      </w:hyperlink>
      <w:r w:rsidRPr="00E43E37">
        <w:t>.</w:t>
      </w:r>
    </w:p>
    <w:p w:rsidR="006823ED" w:rsidRPr="00E43E37" w:rsidRDefault="006823ED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>В графе «Команда» указывается либо название команды, либо пишется «Лично».</w:t>
      </w:r>
    </w:p>
    <w:p w:rsidR="000E79B7" w:rsidRPr="00E43E37" w:rsidRDefault="000E79B7" w:rsidP="00160E78">
      <w:pPr>
        <w:pStyle w:val="a3"/>
        <w:ind w:left="152" w:right="-10"/>
        <w:jc w:val="both"/>
      </w:pPr>
    </w:p>
    <w:p w:rsidR="00F655C6" w:rsidRPr="00E43E37" w:rsidRDefault="00F655C6">
      <w:pPr>
        <w:pStyle w:val="a3"/>
        <w:spacing w:before="5"/>
      </w:pPr>
    </w:p>
    <w:p w:rsidR="00F655C6" w:rsidRPr="00E43E37" w:rsidRDefault="006B2A6D" w:rsidP="006B2A6D">
      <w:pPr>
        <w:pStyle w:val="2"/>
        <w:tabs>
          <w:tab w:val="left" w:pos="393"/>
        </w:tabs>
        <w:ind w:left="152" w:firstLine="0"/>
      </w:pPr>
      <w:r>
        <w:t xml:space="preserve">10. </w:t>
      </w:r>
      <w:r w:rsidR="006823ED" w:rsidRPr="00E43E37">
        <w:t>Командное первенство.</w:t>
      </w:r>
    </w:p>
    <w:p w:rsidR="00F655C6" w:rsidRPr="00E43E37" w:rsidRDefault="006823ED" w:rsidP="00160E78">
      <w:pPr>
        <w:pStyle w:val="a3"/>
        <w:spacing w:before="90"/>
        <w:ind w:left="152" w:right="-10"/>
        <w:jc w:val="both"/>
      </w:pPr>
      <w:r w:rsidRPr="00E43E37">
        <w:t>Количество спортсменов в команде не ограничено, но не менее (</w:t>
      </w:r>
      <w:r w:rsidR="00A901FF">
        <w:t>5) пяти</w:t>
      </w:r>
      <w:r w:rsidRPr="00E43E37">
        <w:t xml:space="preserve"> человек. В каждой команде должен быть указан официальный представитель.</w:t>
      </w:r>
    </w:p>
    <w:p w:rsidR="00F655C6" w:rsidRPr="00E43E37" w:rsidRDefault="00F655C6" w:rsidP="00160E78">
      <w:pPr>
        <w:pStyle w:val="a3"/>
        <w:spacing w:before="7"/>
        <w:ind w:right="-10"/>
        <w:jc w:val="both"/>
      </w:pPr>
    </w:p>
    <w:p w:rsidR="00F655C6" w:rsidRPr="00E43E37" w:rsidRDefault="006823ED" w:rsidP="00160E78">
      <w:pPr>
        <w:pStyle w:val="a3"/>
        <w:spacing w:before="1"/>
        <w:ind w:left="152" w:right="-10"/>
        <w:jc w:val="both"/>
      </w:pPr>
      <w:r w:rsidRPr="00E43E37">
        <w:t>Командные очки считаются по 10 (десяти) лучшим выступлениям. Для каждой возрастной группы 1 место приносит 12 очков, 2 место - 9 очков, 3 место - 8 очков, 4 место - 7 очков, 5 место - 6</w:t>
      </w: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 xml:space="preserve">очков, 6 место - 5 очков, и так далее. 10 место и каждое последующее зачетное выступление - 1 очко. </w:t>
      </w:r>
    </w:p>
    <w:p w:rsidR="00F655C6" w:rsidRPr="00E43E37" w:rsidRDefault="00F655C6" w:rsidP="00160E78">
      <w:pPr>
        <w:pStyle w:val="a3"/>
        <w:ind w:right="-10"/>
        <w:jc w:val="both"/>
      </w:pP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>Команде - победительнице и призерам командного зачета вручаются памятные кубки и дипломы, а также ценные или денежные призы при привлечении спонсоров.</w:t>
      </w:r>
    </w:p>
    <w:p w:rsidR="00F655C6" w:rsidRDefault="00F655C6" w:rsidP="00160E78">
      <w:pPr>
        <w:ind w:right="-10"/>
        <w:jc w:val="both"/>
        <w:rPr>
          <w:sz w:val="24"/>
          <w:szCs w:val="24"/>
        </w:rPr>
      </w:pPr>
    </w:p>
    <w:p w:rsidR="00A901FF" w:rsidRDefault="00A901FF" w:rsidP="00160E78">
      <w:pPr>
        <w:pStyle w:val="a3"/>
        <w:spacing w:line="268" w:lineRule="auto"/>
        <w:ind w:left="142" w:right="-10" w:hanging="12"/>
        <w:jc w:val="both"/>
      </w:pPr>
      <w:r>
        <w:t>Капитан команды или её представитель обязаны вести подсчёт очков своей команды. Сразу по окончанию турнира капитан или уполномоченный представитель команды обязан предоставить список 10 лучших выступлений своей команды в секретариат для сверки правильности подсчёта. Если подсчёты не были предоставлены, то команда не участвует в командном</w:t>
      </w:r>
      <w:r>
        <w:rPr>
          <w:spacing w:val="-4"/>
        </w:rPr>
        <w:t xml:space="preserve"> </w:t>
      </w:r>
      <w:r>
        <w:t>зачете.</w:t>
      </w:r>
    </w:p>
    <w:p w:rsidR="000E79B7" w:rsidRDefault="000E79B7" w:rsidP="000E79B7">
      <w:pPr>
        <w:pStyle w:val="2"/>
        <w:tabs>
          <w:tab w:val="left" w:pos="393"/>
        </w:tabs>
        <w:spacing w:before="68"/>
        <w:ind w:firstLine="0"/>
      </w:pPr>
    </w:p>
    <w:p w:rsidR="00F655C6" w:rsidRPr="00E43E37" w:rsidRDefault="006B2A6D" w:rsidP="006B2A6D">
      <w:pPr>
        <w:pStyle w:val="2"/>
        <w:tabs>
          <w:tab w:val="left" w:pos="393"/>
        </w:tabs>
        <w:spacing w:before="68"/>
        <w:ind w:left="152" w:firstLine="0"/>
      </w:pPr>
      <w:r>
        <w:t xml:space="preserve">11. </w:t>
      </w:r>
      <w:r w:rsidR="006823ED" w:rsidRPr="00E43E37">
        <w:t>Заявки и</w:t>
      </w:r>
      <w:r w:rsidR="006823ED" w:rsidRPr="00E43E37">
        <w:rPr>
          <w:spacing w:val="2"/>
        </w:rPr>
        <w:t xml:space="preserve"> </w:t>
      </w:r>
      <w:r w:rsidR="006823ED" w:rsidRPr="00E43E37">
        <w:t>взносы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F655C6" w:rsidRPr="00E43E37" w:rsidRDefault="006823ED" w:rsidP="00160E78">
      <w:pPr>
        <w:pStyle w:val="a3"/>
        <w:ind w:left="152"/>
        <w:jc w:val="both"/>
      </w:pPr>
      <w:r w:rsidRPr="00E43E37">
        <w:t>Предварительные заявки ОБЯЗАТЕЛЬНЫ.</w:t>
      </w:r>
    </w:p>
    <w:p w:rsidR="00160E78" w:rsidRDefault="006823ED" w:rsidP="00160E78">
      <w:pPr>
        <w:pStyle w:val="a3"/>
        <w:ind w:left="152"/>
        <w:jc w:val="both"/>
      </w:pPr>
      <w:r w:rsidRPr="00E43E37">
        <w:t xml:space="preserve">Заявки принимаются до </w:t>
      </w:r>
      <w:r w:rsidR="00501A07">
        <w:t>9</w:t>
      </w:r>
      <w:r w:rsidR="00C42264" w:rsidRPr="0097514C">
        <w:t xml:space="preserve"> </w:t>
      </w:r>
      <w:r w:rsidR="006B2A6D">
        <w:t>марта</w:t>
      </w:r>
      <w:r w:rsidR="00864071">
        <w:t xml:space="preserve"> </w:t>
      </w:r>
      <w:r w:rsidR="00180626">
        <w:t>2022</w:t>
      </w:r>
      <w:r w:rsidR="00864071">
        <w:t xml:space="preserve"> г.</w:t>
      </w:r>
      <w:r w:rsidR="00C42264" w:rsidRPr="00E43E37">
        <w:t xml:space="preserve"> </w:t>
      </w:r>
      <w:r w:rsidRPr="00E43E37">
        <w:t xml:space="preserve">(включительно) посредством </w:t>
      </w:r>
      <w:proofErr w:type="spellStart"/>
      <w:r w:rsidRPr="00E43E37">
        <w:t>онлайн</w:t>
      </w:r>
      <w:proofErr w:type="spellEnd"/>
      <w:r w:rsidRPr="00E43E37">
        <w:t xml:space="preserve"> регистрационной формы на официальном сайте федерации</w:t>
      </w:r>
      <w:r w:rsidR="00452C29">
        <w:t xml:space="preserve"> и через Анкету в сообществе</w:t>
      </w:r>
      <w:r w:rsidRPr="00E43E37">
        <w:t>:</w:t>
      </w:r>
    </w:p>
    <w:p w:rsidR="00F655C6" w:rsidRDefault="006823ED" w:rsidP="00160E78">
      <w:pPr>
        <w:pStyle w:val="a3"/>
        <w:ind w:left="152"/>
        <w:jc w:val="both"/>
      </w:pPr>
      <w:r w:rsidRPr="00E43E37">
        <w:t xml:space="preserve"> </w:t>
      </w:r>
      <w:hyperlink r:id="rId14" w:history="1">
        <w:r w:rsidR="00A901FF" w:rsidRPr="000E0432">
          <w:rPr>
            <w:rStyle w:val="a6"/>
          </w:rPr>
          <w:t>https://www.wpsf.ru/zayavka/sorevnovaniya/</w:t>
        </w:r>
      </w:hyperlink>
    </w:p>
    <w:p w:rsidR="00A901FF" w:rsidRPr="00E43E37" w:rsidRDefault="00A901FF" w:rsidP="00160E78">
      <w:pPr>
        <w:pStyle w:val="a3"/>
        <w:ind w:left="152"/>
        <w:jc w:val="both"/>
      </w:pPr>
    </w:p>
    <w:p w:rsidR="00180626" w:rsidRPr="00E43E37" w:rsidRDefault="00180626" w:rsidP="00180626">
      <w:pPr>
        <w:pStyle w:val="a3"/>
        <w:numPr>
          <w:ilvl w:val="0"/>
          <w:numId w:val="12"/>
        </w:numPr>
        <w:jc w:val="both"/>
      </w:pPr>
      <w:r w:rsidRPr="00E43E37">
        <w:t xml:space="preserve">За одиночное выступление установлен добровольный </w:t>
      </w:r>
      <w:r>
        <w:t xml:space="preserve">благотворительный </w:t>
      </w:r>
      <w:r w:rsidRPr="00E43E37">
        <w:t xml:space="preserve">стартовый взнос в размере </w:t>
      </w:r>
      <w:r w:rsidR="006B2A6D">
        <w:rPr>
          <w:b/>
        </w:rPr>
        <w:t>11</w:t>
      </w:r>
      <w:r w:rsidRPr="0031400C">
        <w:rPr>
          <w:b/>
        </w:rPr>
        <w:t>00 рублей</w:t>
      </w:r>
      <w:r>
        <w:t xml:space="preserve">. За каждую последующую номинацию </w:t>
      </w:r>
      <w:r w:rsidR="006B2A6D">
        <w:rPr>
          <w:b/>
        </w:rPr>
        <w:t>80</w:t>
      </w:r>
      <w:r w:rsidRPr="0031400C">
        <w:rPr>
          <w:b/>
        </w:rPr>
        <w:t>0 рублей</w:t>
      </w:r>
      <w:r>
        <w:t>.</w:t>
      </w:r>
    </w:p>
    <w:p w:rsidR="00180626" w:rsidRDefault="00180626" w:rsidP="00180626">
      <w:pPr>
        <w:pStyle w:val="a3"/>
        <w:numPr>
          <w:ilvl w:val="0"/>
          <w:numId w:val="12"/>
        </w:numPr>
        <w:jc w:val="both"/>
      </w:pPr>
      <w:r w:rsidRPr="00E43E37">
        <w:t xml:space="preserve">Добровольный материальный </w:t>
      </w:r>
      <w:r>
        <w:t>стартовый взнос для юношей 13-17 лет и ветеранов от 65</w:t>
      </w:r>
      <w:r w:rsidRPr="00E43E37">
        <w:t xml:space="preserve"> лет и старше составляет </w:t>
      </w:r>
      <w:r w:rsidR="006B2A6D">
        <w:rPr>
          <w:b/>
        </w:rPr>
        <w:t>80</w:t>
      </w:r>
      <w:r w:rsidRPr="0031400C">
        <w:rPr>
          <w:b/>
        </w:rPr>
        <w:t>0 рублей</w:t>
      </w:r>
      <w:r w:rsidRPr="00E43E37">
        <w:t xml:space="preserve">. </w:t>
      </w:r>
      <w:r>
        <w:t xml:space="preserve">За каждую последующую номинацию </w:t>
      </w:r>
      <w:r w:rsidRPr="0031400C">
        <w:rPr>
          <w:b/>
        </w:rPr>
        <w:t>550 рублей</w:t>
      </w:r>
      <w:r>
        <w:t>.</w:t>
      </w:r>
    </w:p>
    <w:p w:rsidR="00180626" w:rsidRPr="00E43E37" w:rsidRDefault="00180626" w:rsidP="00180626">
      <w:pPr>
        <w:pStyle w:val="a3"/>
        <w:ind w:left="152"/>
        <w:jc w:val="both"/>
      </w:pPr>
      <w:r w:rsidRPr="00E43E37">
        <w:t>Для спортсменов с физическими особенностями первой и второй группы инвалидности взнос отсутствует, с условием выступления в одной номинации</w:t>
      </w:r>
      <w:r>
        <w:t>, при предъявлении соответствующих документов</w:t>
      </w:r>
      <w:r w:rsidRPr="00E43E37">
        <w:t xml:space="preserve">. </w:t>
      </w:r>
    </w:p>
    <w:p w:rsidR="00BF0681" w:rsidRDefault="00BF0681" w:rsidP="00BF0681">
      <w:pPr>
        <w:pStyle w:val="a3"/>
        <w:ind w:left="152" w:right="-10"/>
        <w:jc w:val="both"/>
      </w:pPr>
      <w:r>
        <w:t>Благотворительные с</w:t>
      </w:r>
      <w:r w:rsidRPr="00E43E37">
        <w:t>тартовые взносы не возвращаются и не переносятся на других участников соревнова</w:t>
      </w:r>
      <w:bookmarkStart w:id="0" w:name="_GoBack"/>
      <w:bookmarkEnd w:id="0"/>
      <w:r w:rsidRPr="00E43E37">
        <w:t xml:space="preserve">ний. </w:t>
      </w:r>
    </w:p>
    <w:p w:rsidR="00BF0681" w:rsidRDefault="00BF0681" w:rsidP="00BF0681">
      <w:pPr>
        <w:pStyle w:val="a3"/>
        <w:ind w:left="152"/>
      </w:pPr>
    </w:p>
    <w:p w:rsidR="00BF0681" w:rsidRDefault="00BF0681" w:rsidP="00BF0681">
      <w:pPr>
        <w:pStyle w:val="a3"/>
        <w:ind w:left="152"/>
        <w:jc w:val="both"/>
      </w:pPr>
      <w:r w:rsidRPr="00E43E37">
        <w:t>Спортсмены, не подавшие своевременно заявку до</w:t>
      </w:r>
      <w:r w:rsidR="006B2A6D">
        <w:t xml:space="preserve"> </w:t>
      </w:r>
      <w:r w:rsidR="00501A07">
        <w:t>9</w:t>
      </w:r>
      <w:r>
        <w:t>-го</w:t>
      </w:r>
      <w:r w:rsidR="00452C29">
        <w:t xml:space="preserve"> </w:t>
      </w:r>
      <w:r w:rsidR="006B2A6D">
        <w:t>марта</w:t>
      </w:r>
      <w:r w:rsidRPr="00E43E37">
        <w:t xml:space="preserve">, оплачивают </w:t>
      </w:r>
      <w:r>
        <w:t xml:space="preserve">благотворительный </w:t>
      </w:r>
      <w:r w:rsidRPr="00E43E37">
        <w:t xml:space="preserve">стартовый взнос </w:t>
      </w:r>
      <w:r w:rsidR="00657A13">
        <w:t xml:space="preserve">на </w:t>
      </w:r>
      <w:r>
        <w:t>5</w:t>
      </w:r>
      <w:r w:rsidRPr="00647042">
        <w:t>00</w:t>
      </w:r>
      <w:r w:rsidRPr="00E43E37">
        <w:t xml:space="preserve"> рублей </w:t>
      </w:r>
      <w:r w:rsidR="00657A13">
        <w:t xml:space="preserve">больше </w:t>
      </w:r>
      <w:r w:rsidRPr="00E43E37">
        <w:t>при прохождении регистрации во время прохождения процедуры взвешивания.</w:t>
      </w:r>
      <w:r>
        <w:t xml:space="preserve"> </w:t>
      </w:r>
    </w:p>
    <w:p w:rsidR="00BF0681" w:rsidRDefault="00BF0681" w:rsidP="00BF0681">
      <w:pPr>
        <w:pStyle w:val="a3"/>
        <w:ind w:left="152"/>
        <w:jc w:val="both"/>
      </w:pPr>
      <w:r>
        <w:t>Спортсмены не имеющие надлежащей спортивной формы (смотреть технические правила)</w:t>
      </w:r>
      <w:r w:rsidR="00180626">
        <w:t>, облагаются штрафом в размере 3</w:t>
      </w:r>
      <w:r>
        <w:t>00 рублей.</w:t>
      </w:r>
    </w:p>
    <w:p w:rsidR="00BF0681" w:rsidRDefault="00BF0681" w:rsidP="00BF0681">
      <w:pPr>
        <w:pStyle w:val="a3"/>
        <w:ind w:left="152"/>
        <w:jc w:val="both"/>
      </w:pPr>
    </w:p>
    <w:p w:rsidR="00F655C6" w:rsidRPr="00E43E37" w:rsidRDefault="00F655C6">
      <w:pPr>
        <w:pStyle w:val="a3"/>
      </w:pPr>
    </w:p>
    <w:p w:rsidR="00F655C6" w:rsidRPr="00E43E37" w:rsidRDefault="006B2A6D" w:rsidP="006B2A6D">
      <w:pPr>
        <w:pStyle w:val="2"/>
        <w:tabs>
          <w:tab w:val="left" w:pos="513"/>
        </w:tabs>
        <w:ind w:left="152" w:firstLine="0"/>
      </w:pPr>
      <w:r>
        <w:t xml:space="preserve">12. </w:t>
      </w:r>
      <w:r w:rsidR="006823ED" w:rsidRPr="00E43E37">
        <w:t>Регистрация</w:t>
      </w:r>
      <w:r w:rsidR="006823ED" w:rsidRPr="00E43E37">
        <w:rPr>
          <w:spacing w:val="-1"/>
        </w:rPr>
        <w:t xml:space="preserve"> </w:t>
      </w:r>
      <w:r w:rsidR="006823ED" w:rsidRPr="00E43E37">
        <w:t>нормативов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>
      <w:pPr>
        <w:pStyle w:val="a3"/>
        <w:spacing w:before="1"/>
        <w:ind w:left="152" w:right="520"/>
        <w:jc w:val="both"/>
      </w:pPr>
      <w:r w:rsidRPr="00E43E37">
        <w:t>Д</w:t>
      </w:r>
      <w:r w:rsidR="004A0275">
        <w:t>ля присвоения спортивного званий</w:t>
      </w:r>
      <w:r w:rsidRPr="00E43E37">
        <w:t xml:space="preserve"> МС </w:t>
      </w:r>
      <w:r w:rsidR="001834FE">
        <w:t>ФМЖ</w:t>
      </w:r>
      <w:r w:rsidRPr="00E43E37">
        <w:t xml:space="preserve">, необходимо оформить и отправить онлайн заявку с официального сайта федерации: </w:t>
      </w:r>
      <w:hyperlink r:id="rId15" w:history="1">
        <w:r w:rsidR="004A0275" w:rsidRPr="004A0275">
          <w:rPr>
            <w:rStyle w:val="a6"/>
          </w:rPr>
          <w:t>https://www.wpsf.ru/zayavka/zvanie</w:t>
        </w:r>
      </w:hyperlink>
      <w:r w:rsidRPr="00E43E37">
        <w:t>.</w:t>
      </w:r>
    </w:p>
    <w:p w:rsidR="00F655C6" w:rsidRPr="00E43E37" w:rsidRDefault="00F655C6">
      <w:pPr>
        <w:pStyle w:val="a3"/>
        <w:spacing w:before="2"/>
      </w:pPr>
    </w:p>
    <w:p w:rsidR="00F655C6" w:rsidRPr="00E43E37" w:rsidRDefault="006823ED">
      <w:pPr>
        <w:pStyle w:val="a3"/>
        <w:spacing w:before="90"/>
        <w:ind w:left="152" w:right="264"/>
      </w:pPr>
      <w:r w:rsidRPr="00E43E37">
        <w:t xml:space="preserve">Также существует возможность оформить спортивный разряд до КМС </w:t>
      </w:r>
      <w:r w:rsidR="001834FE">
        <w:t>ФМЖ</w:t>
      </w:r>
      <w:r w:rsidRPr="00E43E37">
        <w:t xml:space="preserve"> включительно на самом турнире, после проведения церемонии награждения. Для этого необходимо с собой иметь одну фотографию размером 3 на 4 сантиметра и организатором турнира или региональным представителем выписывается зачетная классификационная книжка спортсмена.</w:t>
      </w:r>
    </w:p>
    <w:p w:rsidR="00696119" w:rsidRDefault="00696119">
      <w:pPr>
        <w:pStyle w:val="a3"/>
        <w:spacing w:before="60"/>
        <w:ind w:left="152" w:right="510"/>
      </w:pPr>
    </w:p>
    <w:p w:rsidR="00F655C6" w:rsidRPr="00E43E37" w:rsidRDefault="006823ED">
      <w:pPr>
        <w:pStyle w:val="a3"/>
        <w:spacing w:before="60"/>
        <w:ind w:left="152" w:right="510"/>
      </w:pPr>
      <w:r w:rsidRPr="00E43E37">
        <w:t xml:space="preserve">С разрядными нормативами </w:t>
      </w:r>
      <w:r w:rsidR="001834FE">
        <w:t>ФМЖ</w:t>
      </w:r>
      <w:r w:rsidRPr="00E43E37">
        <w:t xml:space="preserve"> можно ознакомиться на сайте: </w:t>
      </w:r>
      <w:hyperlink r:id="rId16" w:history="1">
        <w:r w:rsidR="004A0275" w:rsidRPr="004A0275">
          <w:rPr>
            <w:rStyle w:val="a6"/>
          </w:rPr>
          <w:t>https://www.wpsf.ru/dokumenty/normativy</w:t>
        </w:r>
      </w:hyperlink>
      <w:r w:rsidR="004A0275">
        <w:t>.</w:t>
      </w:r>
    </w:p>
    <w:p w:rsidR="00F655C6" w:rsidRDefault="00F655C6">
      <w:pPr>
        <w:pStyle w:val="a3"/>
        <w:spacing w:before="6"/>
      </w:pPr>
    </w:p>
    <w:p w:rsidR="006823ED" w:rsidRDefault="006823ED">
      <w:pPr>
        <w:pStyle w:val="a3"/>
        <w:spacing w:before="6"/>
      </w:pPr>
    </w:p>
    <w:p w:rsidR="00F655C6" w:rsidRPr="00E43E37" w:rsidRDefault="006B2A6D" w:rsidP="006B2A6D">
      <w:pPr>
        <w:pStyle w:val="2"/>
        <w:tabs>
          <w:tab w:val="left" w:pos="513"/>
        </w:tabs>
        <w:spacing w:before="90"/>
        <w:ind w:left="512" w:firstLine="0"/>
      </w:pPr>
      <w:r>
        <w:t xml:space="preserve">13. </w:t>
      </w:r>
      <w:r w:rsidR="006823ED" w:rsidRPr="00E43E37">
        <w:t>Регистрация национальных</w:t>
      </w:r>
      <w:r w:rsidR="006823ED" w:rsidRPr="00E43E37">
        <w:rPr>
          <w:spacing w:val="2"/>
        </w:rPr>
        <w:t xml:space="preserve"> </w:t>
      </w:r>
      <w:r w:rsidR="006823ED" w:rsidRPr="00E43E37">
        <w:t>рекордов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696119">
      <w:pPr>
        <w:pStyle w:val="a3"/>
        <w:spacing w:before="1"/>
        <w:ind w:left="152" w:right="-10"/>
        <w:jc w:val="both"/>
      </w:pPr>
      <w:r w:rsidRPr="00E43E37">
        <w:t>По результатам данных соревнований будут фиксироваться р</w:t>
      </w:r>
      <w:r w:rsidR="004A0275">
        <w:t>екорды по версии</w:t>
      </w:r>
      <w:r w:rsidRPr="00E43E37">
        <w:t xml:space="preserve"> </w:t>
      </w:r>
      <w:r w:rsidR="006C6E82">
        <w:t>«</w:t>
      </w:r>
      <w:r w:rsidR="001834FE">
        <w:t xml:space="preserve">Федерации </w:t>
      </w:r>
      <w:proofErr w:type="spellStart"/>
      <w:r w:rsidR="001834FE">
        <w:t>многоповторного</w:t>
      </w:r>
      <w:proofErr w:type="spellEnd"/>
      <w:r w:rsidR="001834FE">
        <w:t xml:space="preserve"> жима</w:t>
      </w:r>
      <w:r w:rsidR="006C6E82">
        <w:t>»</w:t>
      </w:r>
      <w:r w:rsidR="004A0275">
        <w:t>.</w:t>
      </w:r>
    </w:p>
    <w:p w:rsidR="00F655C6" w:rsidRPr="00E43E37" w:rsidRDefault="00F655C6">
      <w:pPr>
        <w:pStyle w:val="a3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Для получения рекордного сертификата необходимо заполнить и отправить онлайн заявку: </w:t>
      </w:r>
      <w:hyperlink r:id="rId17" w:history="1">
        <w:r w:rsidR="004A0275" w:rsidRPr="004A0275">
          <w:rPr>
            <w:rStyle w:val="a6"/>
          </w:rPr>
          <w:t>https://www.wpsf.ru/zayavka/record-certificate</w:t>
        </w:r>
      </w:hyperlink>
      <w:r w:rsidRPr="00E43E37">
        <w:t>.</w:t>
      </w:r>
    </w:p>
    <w:p w:rsidR="00F655C6" w:rsidRPr="00E43E37" w:rsidRDefault="00F655C6" w:rsidP="00696119">
      <w:pPr>
        <w:pStyle w:val="a3"/>
        <w:spacing w:before="2"/>
        <w:ind w:right="-10"/>
        <w:jc w:val="both"/>
      </w:pPr>
    </w:p>
    <w:p w:rsidR="00F655C6" w:rsidRPr="00E43E37" w:rsidRDefault="006823ED" w:rsidP="00696119">
      <w:pPr>
        <w:pStyle w:val="a3"/>
        <w:spacing w:before="90"/>
        <w:ind w:left="152" w:right="-10"/>
        <w:jc w:val="both"/>
      </w:pPr>
      <w:r w:rsidRPr="00E43E37">
        <w:t xml:space="preserve">Ознакомиться с рекордами необходимо до проведения соревнований на официальном сайте </w:t>
      </w:r>
      <w:r w:rsidR="00696119" w:rsidRPr="00E43E37">
        <w:t xml:space="preserve">федерации: </w:t>
      </w:r>
      <w:hyperlink r:id="rId18" w:history="1">
        <w:r w:rsidR="00696119" w:rsidRPr="00696119">
          <w:rPr>
            <w:rStyle w:val="a6"/>
          </w:rPr>
          <w:t>https://www.wpsf.ru/dokumenty/rekordy</w:t>
        </w:r>
      </w:hyperlink>
      <w:r w:rsidR="00696119">
        <w:t>.</w:t>
      </w:r>
    </w:p>
    <w:p w:rsidR="00F655C6" w:rsidRPr="00E43E37" w:rsidRDefault="00F655C6">
      <w:pPr>
        <w:pStyle w:val="a3"/>
        <w:spacing w:before="6"/>
      </w:pPr>
    </w:p>
    <w:p w:rsidR="00F655C6" w:rsidRPr="00E43E37" w:rsidRDefault="006B2A6D" w:rsidP="006B2A6D">
      <w:pPr>
        <w:pStyle w:val="2"/>
        <w:tabs>
          <w:tab w:val="left" w:pos="513"/>
        </w:tabs>
        <w:ind w:left="512" w:firstLine="0"/>
      </w:pPr>
      <w:r>
        <w:t xml:space="preserve">14. </w:t>
      </w:r>
      <w:r w:rsidR="006823ED" w:rsidRPr="00E43E37">
        <w:t>Договор на участие в</w:t>
      </w:r>
      <w:r w:rsidR="006823ED" w:rsidRPr="00E43E37">
        <w:rPr>
          <w:spacing w:val="-6"/>
        </w:rPr>
        <w:t xml:space="preserve"> </w:t>
      </w:r>
      <w:r w:rsidR="006823ED" w:rsidRPr="00E43E37">
        <w:t>соревнованиях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6823ED" w:rsidRDefault="006823ED" w:rsidP="00696119">
      <w:pPr>
        <w:pStyle w:val="a3"/>
        <w:ind w:left="152" w:right="-10"/>
        <w:jc w:val="both"/>
      </w:pPr>
      <w:r w:rsidRPr="00E43E37">
        <w:t xml:space="preserve">Проходя процедуру взвешивания и регистрации, каждый спортсмен обязательно подписывает обратную сторону заявочной карточки. </w:t>
      </w:r>
    </w:p>
    <w:p w:rsidR="006823ED" w:rsidRDefault="006823ED" w:rsidP="00696119">
      <w:pPr>
        <w:pStyle w:val="a3"/>
        <w:ind w:left="152"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Факт подписания данной карточки является заключением Договора об участии в соревнованиях между спортсменом и организаторами. Подписывая</w:t>
      </w:r>
      <w:r w:rsidR="00657A13">
        <w:t xml:space="preserve"> </w:t>
      </w:r>
      <w:r w:rsidRPr="00E43E37">
        <w:t xml:space="preserve">карточку, спортсмен соглашается со всеми пунктами настоящего положения, а также со всеми пунктами технических правил </w:t>
      </w:r>
      <w:r w:rsidR="006C6E82">
        <w:t>«</w:t>
      </w:r>
      <w:r w:rsidR="001834FE">
        <w:t>Федерации многоповторного жима</w:t>
      </w:r>
      <w:r w:rsidR="006C6E82">
        <w:t>»</w:t>
      </w:r>
      <w:r w:rsidRPr="00E43E37">
        <w:t xml:space="preserve"> всех постановлений, принятых до начала данных соревнований и опубликованных на официальном сайте.</w:t>
      </w:r>
    </w:p>
    <w:p w:rsidR="00F655C6" w:rsidRPr="00E43E37" w:rsidRDefault="00F655C6" w:rsidP="00696119">
      <w:pPr>
        <w:pStyle w:val="a3"/>
        <w:spacing w:before="1"/>
        <w:ind w:right="-10"/>
        <w:jc w:val="both"/>
      </w:pPr>
    </w:p>
    <w:p w:rsidR="00F655C6" w:rsidRPr="00696119" w:rsidRDefault="006823ED" w:rsidP="00696119">
      <w:pPr>
        <w:pStyle w:val="a3"/>
        <w:ind w:left="152" w:right="-10"/>
        <w:jc w:val="both"/>
        <w:rPr>
          <w:u w:val="single"/>
        </w:rPr>
      </w:pPr>
      <w:r w:rsidRPr="00696119">
        <w:rPr>
          <w:u w:val="single"/>
        </w:rPr>
        <w:t>Также спортсмен безоговорочно соглашается со следующими условиями: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Принимая участия в соревнованиях, спортсмен признает, что от него потребуется максимальное физическое и психологическое напряжение, что влечет за собой риск получения травмы, либо увечья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Спортсмен принимает на себя все риски, связанные с этим, и несет всю ответственность за любые травмы и увечья, известные ему, либо не известные ему, которые он может получить. Спортсмен осознает, что на его ответственности лежит контроль состояния своего здоровья перед участием в соревнованиях, тем самым подтверждает проведение регулярного врачебного медосмотра, и отсутствие медицинских противопоказаний для участия в соревнованиях, соответственно свою полную физическую пригодность и добровольно застраховал свою жизнь и здоровье на период участия в соревновании.</w:t>
      </w:r>
    </w:p>
    <w:p w:rsidR="00F655C6" w:rsidRDefault="00F655C6" w:rsidP="00696119">
      <w:pPr>
        <w:pStyle w:val="a3"/>
        <w:spacing w:before="8"/>
        <w:ind w:right="-10"/>
        <w:jc w:val="both"/>
      </w:pPr>
    </w:p>
    <w:p w:rsidR="008713D0" w:rsidRPr="00E43E37" w:rsidRDefault="008713D0" w:rsidP="00696119">
      <w:pPr>
        <w:pStyle w:val="a3"/>
        <w:spacing w:before="8"/>
        <w:ind w:right="-10"/>
        <w:jc w:val="both"/>
      </w:pPr>
    </w:p>
    <w:p w:rsidR="006823ED" w:rsidRDefault="006823ED" w:rsidP="00696119">
      <w:pPr>
        <w:pStyle w:val="a3"/>
        <w:ind w:left="152" w:right="-10"/>
        <w:jc w:val="both"/>
      </w:pPr>
      <w:r w:rsidRPr="00E43E37">
        <w:t xml:space="preserve">Принимая участие в соревновании, спортсмен сознательно отказывается от любых претензий, в случае получения травмы или увечья на этом турнире, в отношении </w:t>
      </w:r>
      <w:r w:rsidR="001834FE">
        <w:t>ФМЖ</w:t>
      </w:r>
      <w:r w:rsidRPr="00E43E37">
        <w:t>, организаторов турнира, собственника помещения, руководителей, должностных лиц, работников упомянутых организаций, ассистентов на помосте и всего обслуживающего соревнования персонала.</w:t>
      </w:r>
    </w:p>
    <w:p w:rsidR="006823ED" w:rsidRDefault="006823ED" w:rsidP="00696119">
      <w:pPr>
        <w:pStyle w:val="a3"/>
        <w:ind w:left="152" w:right="-10"/>
        <w:jc w:val="both"/>
      </w:pPr>
    </w:p>
    <w:p w:rsidR="00F655C6" w:rsidRPr="00E43E37" w:rsidRDefault="006823ED" w:rsidP="00696119">
      <w:pPr>
        <w:pStyle w:val="a3"/>
        <w:spacing w:before="64" w:after="240"/>
        <w:ind w:left="152" w:right="-10"/>
        <w:jc w:val="both"/>
      </w:pPr>
      <w:r w:rsidRPr="00E43E37">
        <w:t>Спортсмен добровольно оплачивает все материальные стартовые взносы, предназначенные для погашения расходов по проведению турнира, изготовлению наградной атрибутики и других расходов, связанных с проведением спортивных мероприятий.</w:t>
      </w: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Персональные данные участника соревнований подлежат обработке в соответствие требованиями Закона № 152-ФЗ «О персональных данных»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Спортсмен ознакомился с данным положением и полностью понимает его содержание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Default="006823ED" w:rsidP="00696119">
      <w:pPr>
        <w:pStyle w:val="a3"/>
        <w:ind w:left="152" w:right="-10"/>
        <w:jc w:val="both"/>
      </w:pPr>
      <w:r w:rsidRPr="00E43E37">
        <w:lastRenderedPageBreak/>
        <w:t>Спортсмен добровольно соглашается принять все вышеописанные в пункте настоящего положения условия и тем самым подтверждает это, подписывая заявочную карточку в присутствии секретариата на процедуре регистрации и взвешивания.</w:t>
      </w:r>
    </w:p>
    <w:p w:rsidR="00F639A5" w:rsidRDefault="00F639A5">
      <w:pPr>
        <w:pStyle w:val="a3"/>
        <w:ind w:left="152" w:right="1273"/>
      </w:pPr>
    </w:p>
    <w:p w:rsidR="00F655C6" w:rsidRPr="00E43E37" w:rsidRDefault="006B2A6D" w:rsidP="006B2A6D">
      <w:pPr>
        <w:pStyle w:val="2"/>
        <w:tabs>
          <w:tab w:val="left" w:pos="517"/>
        </w:tabs>
        <w:ind w:left="516" w:firstLine="0"/>
      </w:pPr>
      <w:r>
        <w:t xml:space="preserve">15. </w:t>
      </w:r>
      <w:r w:rsidR="006823ED" w:rsidRPr="00E43E37">
        <w:t>Финансирование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Расходы по проведению соревнований берёт на себя </w:t>
      </w:r>
      <w:r w:rsidR="00F639A5">
        <w:t>спортивная федерация</w:t>
      </w:r>
      <w:r w:rsidRPr="00E43E37">
        <w:t xml:space="preserve"> </w:t>
      </w:r>
      <w:r w:rsidR="001834FE">
        <w:t>ФМЖ</w:t>
      </w:r>
      <w:r w:rsidRPr="00E43E37">
        <w:t>, используя привлечённые средства спонсоров и стартовые взносы участников.</w:t>
      </w:r>
    </w:p>
    <w:p w:rsidR="00F655C6" w:rsidRPr="00E43E37" w:rsidRDefault="00F655C6" w:rsidP="00696119">
      <w:pPr>
        <w:pStyle w:val="a3"/>
        <w:spacing w:before="1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Добровольные материальные стартовые взносы участников пойдут на изготовление наградной атрибутики, аренду помещения, аренду или покупку спортивного оборудования и погашение других расходов, связанных с проведением спортивного мероприятия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Расходы по командированию, размещению и питанию участников и их тренеров берут на себя командирующие организации или сами участники.</w:t>
      </w:r>
    </w:p>
    <w:p w:rsidR="00F655C6" w:rsidRPr="00E43E37" w:rsidRDefault="00F655C6">
      <w:pPr>
        <w:pStyle w:val="a3"/>
        <w:spacing w:before="5"/>
      </w:pPr>
    </w:p>
    <w:p w:rsidR="00F655C6" w:rsidRPr="00E43E37" w:rsidRDefault="006B2A6D" w:rsidP="006B2A6D">
      <w:pPr>
        <w:pStyle w:val="2"/>
        <w:tabs>
          <w:tab w:val="left" w:pos="513"/>
        </w:tabs>
        <w:ind w:left="152" w:firstLine="0"/>
      </w:pPr>
      <w:r>
        <w:t xml:space="preserve">16. </w:t>
      </w:r>
      <w:r w:rsidR="006823ED" w:rsidRPr="00E43E37">
        <w:t>Контактная</w:t>
      </w:r>
      <w:r w:rsidR="006823ED" w:rsidRPr="00E43E37">
        <w:rPr>
          <w:spacing w:val="-1"/>
        </w:rPr>
        <w:t xml:space="preserve"> </w:t>
      </w:r>
      <w:r w:rsidR="006823ED" w:rsidRPr="00E43E37">
        <w:t>информация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696119" w:rsidRPr="00696119" w:rsidRDefault="00696119" w:rsidP="00696119">
      <w:pPr>
        <w:pStyle w:val="a3"/>
        <w:ind w:left="152" w:right="-10"/>
      </w:pPr>
      <w:r w:rsidRPr="00696119">
        <w:t>Клиницкая Елена Васильевна – организатор, тел. +7 (920) 659-90</w:t>
      </w:r>
      <w:r w:rsidR="002F06BF">
        <w:t>-</w:t>
      </w:r>
      <w:r w:rsidRPr="00696119">
        <w:t>96</w:t>
      </w:r>
      <w:r w:rsidR="002F06BF">
        <w:t xml:space="preserve">  +7 (915) 962-56-33</w:t>
      </w:r>
    </w:p>
    <w:p w:rsidR="00F655C6" w:rsidRPr="00E43E37" w:rsidRDefault="00F655C6">
      <w:pPr>
        <w:pStyle w:val="a3"/>
      </w:pPr>
    </w:p>
    <w:p w:rsidR="00F639A5" w:rsidRDefault="006823ED" w:rsidP="00F639A5">
      <w:pPr>
        <w:pStyle w:val="a3"/>
        <w:ind w:left="152" w:right="-10"/>
      </w:pPr>
      <w:r w:rsidRPr="00E43E37">
        <w:t xml:space="preserve">Официальный сайт федерации: </w:t>
      </w:r>
      <w:hyperlink r:id="rId19" w:history="1">
        <w:r w:rsidR="00F639A5" w:rsidRPr="000E0432">
          <w:rPr>
            <w:rStyle w:val="a6"/>
          </w:rPr>
          <w:t>https://www.wpsf.ru/</w:t>
        </w:r>
      </w:hyperlink>
    </w:p>
    <w:p w:rsidR="00F639A5" w:rsidRDefault="006823ED" w:rsidP="00F639A5">
      <w:pPr>
        <w:pStyle w:val="a3"/>
        <w:ind w:left="152" w:right="-10"/>
      </w:pPr>
      <w:r w:rsidRPr="00E43E37">
        <w:t>Официальная группа ВКонтакте:</w:t>
      </w:r>
      <w:r w:rsidR="00F639A5">
        <w:t xml:space="preserve"> </w:t>
      </w:r>
      <w:hyperlink r:id="rId20" w:history="1">
        <w:r w:rsidR="00160E78">
          <w:rPr>
            <w:rStyle w:val="a6"/>
          </w:rPr>
          <w:t>https://vk.com/yararmlifting76</w:t>
        </w:r>
      </w:hyperlink>
    </w:p>
    <w:p w:rsidR="00F655C6" w:rsidRPr="00E43E37" w:rsidRDefault="006823ED">
      <w:pPr>
        <w:pStyle w:val="a3"/>
        <w:ind w:left="152" w:right="4356"/>
      </w:pPr>
      <w:r w:rsidRPr="00E43E37">
        <w:t xml:space="preserve">Контактный </w:t>
      </w:r>
      <w:proofErr w:type="spellStart"/>
      <w:r w:rsidRPr="00E43E37">
        <w:t>e-mail</w:t>
      </w:r>
      <w:proofErr w:type="spellEnd"/>
      <w:r w:rsidRPr="00E43E37">
        <w:t xml:space="preserve">: </w:t>
      </w:r>
      <w:hyperlink r:id="rId21" w:history="1">
        <w:r w:rsidR="00F639A5" w:rsidRPr="00F639A5">
          <w:rPr>
            <w:rStyle w:val="a6"/>
          </w:rPr>
          <w:t>zayavka@wpsa.pro</w:t>
        </w:r>
      </w:hyperlink>
      <w:hyperlink r:id="rId22"/>
    </w:p>
    <w:p w:rsidR="006823ED" w:rsidRPr="00E43E37" w:rsidRDefault="006823ED">
      <w:pPr>
        <w:pStyle w:val="a3"/>
      </w:pPr>
      <w:bookmarkStart w:id="1" w:name="_Реквизиты_для_оплаты"/>
      <w:bookmarkEnd w:id="1"/>
    </w:p>
    <w:p w:rsidR="00180626" w:rsidRPr="00E43E37" w:rsidRDefault="00180626" w:rsidP="00180626">
      <w:pPr>
        <w:pStyle w:val="a3"/>
        <w:spacing w:before="7"/>
      </w:pPr>
      <w:r>
        <w:t>Главный организатор вправе вносить изменение в Положения до окончания приёма заявок!</w:t>
      </w:r>
    </w:p>
    <w:p w:rsidR="00F655C6" w:rsidRPr="00E43E37" w:rsidRDefault="00F655C6">
      <w:pPr>
        <w:pStyle w:val="a3"/>
        <w:spacing w:before="7"/>
      </w:pPr>
    </w:p>
    <w:p w:rsidR="00F655C6" w:rsidRPr="00E43E37" w:rsidRDefault="006823ED" w:rsidP="006823ED">
      <w:pPr>
        <w:pStyle w:val="1"/>
        <w:ind w:left="0"/>
        <w:jc w:val="center"/>
        <w:rPr>
          <w:sz w:val="24"/>
          <w:szCs w:val="24"/>
        </w:rPr>
      </w:pPr>
      <w:r w:rsidRPr="00E43E37">
        <w:rPr>
          <w:sz w:val="24"/>
          <w:szCs w:val="24"/>
        </w:rPr>
        <w:t>Настоящее положение служит официальным вызовом на соревнования</w:t>
      </w:r>
      <w:r>
        <w:rPr>
          <w:sz w:val="24"/>
          <w:szCs w:val="24"/>
        </w:rPr>
        <w:t>.</w:t>
      </w:r>
    </w:p>
    <w:sectPr w:rsidR="00F655C6" w:rsidRPr="00E43E37" w:rsidSect="003335CA">
      <w:pgSz w:w="11920" w:h="16840"/>
      <w:pgMar w:top="780" w:right="740" w:bottom="280" w:left="7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AB58F6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1">
    <w:nsid w:val="19D372A1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2">
    <w:nsid w:val="1DEC255D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3">
    <w:nsid w:val="28F57FB3"/>
    <w:multiLevelType w:val="hybridMultilevel"/>
    <w:tmpl w:val="8FE00F14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4">
    <w:nsid w:val="35332DE6"/>
    <w:multiLevelType w:val="hybridMultilevel"/>
    <w:tmpl w:val="149024A2"/>
    <w:lvl w:ilvl="0" w:tplc="0419000D">
      <w:start w:val="1"/>
      <w:numFmt w:val="bullet"/>
      <w:lvlText w:val=""/>
      <w:lvlJc w:val="left"/>
      <w:pPr>
        <w:ind w:left="87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5">
    <w:nsid w:val="3BEF7C5B"/>
    <w:multiLevelType w:val="hybridMultilevel"/>
    <w:tmpl w:val="03AC2E6C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>
    <w:nsid w:val="43D63108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7">
    <w:nsid w:val="4FC038A9"/>
    <w:multiLevelType w:val="hybridMultilevel"/>
    <w:tmpl w:val="CEF883A4"/>
    <w:lvl w:ilvl="0" w:tplc="A5E4BC82">
      <w:start w:val="1"/>
      <w:numFmt w:val="decimal"/>
      <w:lvlText w:val="%1."/>
      <w:lvlJc w:val="left"/>
      <w:pPr>
        <w:ind w:left="392" w:hanging="24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1" w:tplc="40488968">
      <w:numFmt w:val="bullet"/>
      <w:lvlText w:val="•"/>
      <w:lvlJc w:val="left"/>
      <w:pPr>
        <w:ind w:left="1407" w:hanging="240"/>
      </w:pPr>
      <w:rPr>
        <w:rFonts w:hint="default"/>
        <w:lang w:val="ru-RU" w:eastAsia="ru-RU" w:bidi="ru-RU"/>
      </w:rPr>
    </w:lvl>
    <w:lvl w:ilvl="2" w:tplc="EBF84132">
      <w:numFmt w:val="bullet"/>
      <w:lvlText w:val="•"/>
      <w:lvlJc w:val="left"/>
      <w:pPr>
        <w:ind w:left="2414" w:hanging="240"/>
      </w:pPr>
      <w:rPr>
        <w:rFonts w:hint="default"/>
        <w:lang w:val="ru-RU" w:eastAsia="ru-RU" w:bidi="ru-RU"/>
      </w:rPr>
    </w:lvl>
    <w:lvl w:ilvl="3" w:tplc="A280B936">
      <w:numFmt w:val="bullet"/>
      <w:lvlText w:val="•"/>
      <w:lvlJc w:val="left"/>
      <w:pPr>
        <w:ind w:left="3421" w:hanging="240"/>
      </w:pPr>
      <w:rPr>
        <w:rFonts w:hint="default"/>
        <w:lang w:val="ru-RU" w:eastAsia="ru-RU" w:bidi="ru-RU"/>
      </w:rPr>
    </w:lvl>
    <w:lvl w:ilvl="4" w:tplc="F25C5936">
      <w:numFmt w:val="bullet"/>
      <w:lvlText w:val="•"/>
      <w:lvlJc w:val="left"/>
      <w:pPr>
        <w:ind w:left="4428" w:hanging="240"/>
      </w:pPr>
      <w:rPr>
        <w:rFonts w:hint="default"/>
        <w:lang w:val="ru-RU" w:eastAsia="ru-RU" w:bidi="ru-RU"/>
      </w:rPr>
    </w:lvl>
    <w:lvl w:ilvl="5" w:tplc="E604B562">
      <w:numFmt w:val="bullet"/>
      <w:lvlText w:val="•"/>
      <w:lvlJc w:val="left"/>
      <w:pPr>
        <w:ind w:left="5436" w:hanging="240"/>
      </w:pPr>
      <w:rPr>
        <w:rFonts w:hint="default"/>
        <w:lang w:val="ru-RU" w:eastAsia="ru-RU" w:bidi="ru-RU"/>
      </w:rPr>
    </w:lvl>
    <w:lvl w:ilvl="6" w:tplc="ECC6EC7C">
      <w:numFmt w:val="bullet"/>
      <w:lvlText w:val="•"/>
      <w:lvlJc w:val="left"/>
      <w:pPr>
        <w:ind w:left="6443" w:hanging="240"/>
      </w:pPr>
      <w:rPr>
        <w:rFonts w:hint="default"/>
        <w:lang w:val="ru-RU" w:eastAsia="ru-RU" w:bidi="ru-RU"/>
      </w:rPr>
    </w:lvl>
    <w:lvl w:ilvl="7" w:tplc="189803B0">
      <w:numFmt w:val="bullet"/>
      <w:lvlText w:val="•"/>
      <w:lvlJc w:val="left"/>
      <w:pPr>
        <w:ind w:left="7450" w:hanging="240"/>
      </w:pPr>
      <w:rPr>
        <w:rFonts w:hint="default"/>
        <w:lang w:val="ru-RU" w:eastAsia="ru-RU" w:bidi="ru-RU"/>
      </w:rPr>
    </w:lvl>
    <w:lvl w:ilvl="8" w:tplc="F9643BF8">
      <w:numFmt w:val="bullet"/>
      <w:lvlText w:val="•"/>
      <w:lvlJc w:val="left"/>
      <w:pPr>
        <w:ind w:left="8457" w:hanging="240"/>
      </w:pPr>
      <w:rPr>
        <w:rFonts w:hint="default"/>
        <w:lang w:val="ru-RU" w:eastAsia="ru-RU" w:bidi="ru-RU"/>
      </w:rPr>
    </w:lvl>
  </w:abstractNum>
  <w:abstractNum w:abstractNumId="8">
    <w:nsid w:val="52CF1D65"/>
    <w:multiLevelType w:val="hybridMultilevel"/>
    <w:tmpl w:val="D6262DCE"/>
    <w:lvl w:ilvl="0" w:tplc="B6AECA22">
      <w:numFmt w:val="bullet"/>
      <w:lvlText w:val="-"/>
      <w:lvlJc w:val="left"/>
      <w:pPr>
        <w:ind w:left="152" w:hanging="136"/>
      </w:pPr>
      <w:rPr>
        <w:rFonts w:ascii="Times New Roman" w:eastAsia="Times New Roman" w:hAnsi="Times New Roman" w:cs="Times New Roman" w:hint="default"/>
        <w:w w:val="99"/>
        <w:sz w:val="24"/>
        <w:szCs w:val="24"/>
        <w:lang w:val="ru-RU" w:eastAsia="ru-RU" w:bidi="ru-RU"/>
      </w:rPr>
    </w:lvl>
    <w:lvl w:ilvl="1" w:tplc="087A97BE">
      <w:numFmt w:val="bullet"/>
      <w:lvlText w:val="•"/>
      <w:lvlJc w:val="left"/>
      <w:pPr>
        <w:ind w:left="1191" w:hanging="136"/>
      </w:pPr>
      <w:rPr>
        <w:rFonts w:hint="default"/>
        <w:lang w:val="ru-RU" w:eastAsia="ru-RU" w:bidi="ru-RU"/>
      </w:rPr>
    </w:lvl>
    <w:lvl w:ilvl="2" w:tplc="D414B550">
      <w:numFmt w:val="bullet"/>
      <w:lvlText w:val="•"/>
      <w:lvlJc w:val="left"/>
      <w:pPr>
        <w:ind w:left="2222" w:hanging="136"/>
      </w:pPr>
      <w:rPr>
        <w:rFonts w:hint="default"/>
        <w:lang w:val="ru-RU" w:eastAsia="ru-RU" w:bidi="ru-RU"/>
      </w:rPr>
    </w:lvl>
    <w:lvl w:ilvl="3" w:tplc="6B4CA9F8">
      <w:numFmt w:val="bullet"/>
      <w:lvlText w:val="•"/>
      <w:lvlJc w:val="left"/>
      <w:pPr>
        <w:ind w:left="3253" w:hanging="136"/>
      </w:pPr>
      <w:rPr>
        <w:rFonts w:hint="default"/>
        <w:lang w:val="ru-RU" w:eastAsia="ru-RU" w:bidi="ru-RU"/>
      </w:rPr>
    </w:lvl>
    <w:lvl w:ilvl="4" w:tplc="3C447886">
      <w:numFmt w:val="bullet"/>
      <w:lvlText w:val="•"/>
      <w:lvlJc w:val="left"/>
      <w:pPr>
        <w:ind w:left="4284" w:hanging="136"/>
      </w:pPr>
      <w:rPr>
        <w:rFonts w:hint="default"/>
        <w:lang w:val="ru-RU" w:eastAsia="ru-RU" w:bidi="ru-RU"/>
      </w:rPr>
    </w:lvl>
    <w:lvl w:ilvl="5" w:tplc="14A200F2">
      <w:numFmt w:val="bullet"/>
      <w:lvlText w:val="•"/>
      <w:lvlJc w:val="left"/>
      <w:pPr>
        <w:ind w:left="5316" w:hanging="136"/>
      </w:pPr>
      <w:rPr>
        <w:rFonts w:hint="default"/>
        <w:lang w:val="ru-RU" w:eastAsia="ru-RU" w:bidi="ru-RU"/>
      </w:rPr>
    </w:lvl>
    <w:lvl w:ilvl="6" w:tplc="BB00905E">
      <w:numFmt w:val="bullet"/>
      <w:lvlText w:val="•"/>
      <w:lvlJc w:val="left"/>
      <w:pPr>
        <w:ind w:left="6347" w:hanging="136"/>
      </w:pPr>
      <w:rPr>
        <w:rFonts w:hint="default"/>
        <w:lang w:val="ru-RU" w:eastAsia="ru-RU" w:bidi="ru-RU"/>
      </w:rPr>
    </w:lvl>
    <w:lvl w:ilvl="7" w:tplc="0568E9B2">
      <w:numFmt w:val="bullet"/>
      <w:lvlText w:val="•"/>
      <w:lvlJc w:val="left"/>
      <w:pPr>
        <w:ind w:left="7378" w:hanging="136"/>
      </w:pPr>
      <w:rPr>
        <w:rFonts w:hint="default"/>
        <w:lang w:val="ru-RU" w:eastAsia="ru-RU" w:bidi="ru-RU"/>
      </w:rPr>
    </w:lvl>
    <w:lvl w:ilvl="8" w:tplc="0380A920">
      <w:numFmt w:val="bullet"/>
      <w:lvlText w:val="•"/>
      <w:lvlJc w:val="left"/>
      <w:pPr>
        <w:ind w:left="8409" w:hanging="136"/>
      </w:pPr>
      <w:rPr>
        <w:rFonts w:hint="default"/>
        <w:lang w:val="ru-RU" w:eastAsia="ru-RU" w:bidi="ru-RU"/>
      </w:rPr>
    </w:lvl>
  </w:abstractNum>
  <w:abstractNum w:abstractNumId="9">
    <w:nsid w:val="572F6287"/>
    <w:multiLevelType w:val="hybridMultilevel"/>
    <w:tmpl w:val="5A886FD6"/>
    <w:lvl w:ilvl="0" w:tplc="0750FCAA">
      <w:numFmt w:val="bullet"/>
      <w:lvlText w:val=""/>
      <w:lvlJc w:val="left"/>
      <w:pPr>
        <w:ind w:left="1148" w:hanging="200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1" w:tplc="87A426CE">
      <w:numFmt w:val="bullet"/>
      <w:lvlText w:val="•"/>
      <w:lvlJc w:val="left"/>
      <w:pPr>
        <w:ind w:left="2096" w:hanging="200"/>
      </w:pPr>
      <w:rPr>
        <w:rFonts w:hint="default"/>
        <w:lang w:val="ru-RU" w:eastAsia="ru-RU" w:bidi="ru-RU"/>
      </w:rPr>
    </w:lvl>
    <w:lvl w:ilvl="2" w:tplc="2500B782">
      <w:numFmt w:val="bullet"/>
      <w:lvlText w:val="•"/>
      <w:lvlJc w:val="left"/>
      <w:pPr>
        <w:ind w:left="3052" w:hanging="200"/>
      </w:pPr>
      <w:rPr>
        <w:rFonts w:hint="default"/>
        <w:lang w:val="ru-RU" w:eastAsia="ru-RU" w:bidi="ru-RU"/>
      </w:rPr>
    </w:lvl>
    <w:lvl w:ilvl="3" w:tplc="A740B274">
      <w:numFmt w:val="bullet"/>
      <w:lvlText w:val="•"/>
      <w:lvlJc w:val="left"/>
      <w:pPr>
        <w:ind w:left="4008" w:hanging="200"/>
      </w:pPr>
      <w:rPr>
        <w:rFonts w:hint="default"/>
        <w:lang w:val="ru-RU" w:eastAsia="ru-RU" w:bidi="ru-RU"/>
      </w:rPr>
    </w:lvl>
    <w:lvl w:ilvl="4" w:tplc="BE8EC410">
      <w:numFmt w:val="bullet"/>
      <w:lvlText w:val="•"/>
      <w:lvlJc w:val="left"/>
      <w:pPr>
        <w:ind w:left="4964" w:hanging="200"/>
      </w:pPr>
      <w:rPr>
        <w:rFonts w:hint="default"/>
        <w:lang w:val="ru-RU" w:eastAsia="ru-RU" w:bidi="ru-RU"/>
      </w:rPr>
    </w:lvl>
    <w:lvl w:ilvl="5" w:tplc="1CCC2886">
      <w:numFmt w:val="bullet"/>
      <w:lvlText w:val="•"/>
      <w:lvlJc w:val="left"/>
      <w:pPr>
        <w:ind w:left="5920" w:hanging="200"/>
      </w:pPr>
      <w:rPr>
        <w:rFonts w:hint="default"/>
        <w:lang w:val="ru-RU" w:eastAsia="ru-RU" w:bidi="ru-RU"/>
      </w:rPr>
    </w:lvl>
    <w:lvl w:ilvl="6" w:tplc="FC4A3250">
      <w:numFmt w:val="bullet"/>
      <w:lvlText w:val="•"/>
      <w:lvlJc w:val="left"/>
      <w:pPr>
        <w:ind w:left="6876" w:hanging="200"/>
      </w:pPr>
      <w:rPr>
        <w:rFonts w:hint="default"/>
        <w:lang w:val="ru-RU" w:eastAsia="ru-RU" w:bidi="ru-RU"/>
      </w:rPr>
    </w:lvl>
    <w:lvl w:ilvl="7" w:tplc="97DE9036">
      <w:numFmt w:val="bullet"/>
      <w:lvlText w:val="•"/>
      <w:lvlJc w:val="left"/>
      <w:pPr>
        <w:ind w:left="7832" w:hanging="200"/>
      </w:pPr>
      <w:rPr>
        <w:rFonts w:hint="default"/>
        <w:lang w:val="ru-RU" w:eastAsia="ru-RU" w:bidi="ru-RU"/>
      </w:rPr>
    </w:lvl>
    <w:lvl w:ilvl="8" w:tplc="F7621B48">
      <w:numFmt w:val="bullet"/>
      <w:lvlText w:val="•"/>
      <w:lvlJc w:val="left"/>
      <w:pPr>
        <w:ind w:left="8788" w:hanging="200"/>
      </w:pPr>
      <w:rPr>
        <w:rFonts w:hint="default"/>
        <w:lang w:val="ru-RU" w:eastAsia="ru-RU" w:bidi="ru-RU"/>
      </w:rPr>
    </w:lvl>
  </w:abstractNum>
  <w:abstractNum w:abstractNumId="10">
    <w:nsid w:val="5FE823BC"/>
    <w:multiLevelType w:val="hybridMultilevel"/>
    <w:tmpl w:val="177C466A"/>
    <w:lvl w:ilvl="0" w:tplc="04190001">
      <w:start w:val="1"/>
      <w:numFmt w:val="bullet"/>
      <w:lvlText w:val=""/>
      <w:lvlJc w:val="left"/>
      <w:pPr>
        <w:ind w:left="165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7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9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1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3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5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7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9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11" w:hanging="360"/>
      </w:pPr>
      <w:rPr>
        <w:rFonts w:ascii="Wingdings" w:hAnsi="Wingdings" w:hint="default"/>
      </w:rPr>
    </w:lvl>
  </w:abstractNum>
  <w:abstractNum w:abstractNumId="11">
    <w:nsid w:val="79D7735F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11"/>
  </w:num>
  <w:num w:numId="5">
    <w:abstractNumId w:val="2"/>
  </w:num>
  <w:num w:numId="6">
    <w:abstractNumId w:val="6"/>
  </w:num>
  <w:num w:numId="7">
    <w:abstractNumId w:val="0"/>
  </w:num>
  <w:num w:numId="8">
    <w:abstractNumId w:val="10"/>
  </w:num>
  <w:num w:numId="9">
    <w:abstractNumId w:val="5"/>
  </w:num>
  <w:num w:numId="10">
    <w:abstractNumId w:val="3"/>
  </w:num>
  <w:num w:numId="11">
    <w:abstractNumId w:val="9"/>
  </w:num>
  <w:num w:numId="12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NzM1sDSxMDE2MTU0s7RQ0lEKTi0uzszPAykwrwUAduHCQywAAAA="/>
  </w:docVars>
  <w:rsids>
    <w:rsidRoot w:val="00F655C6"/>
    <w:rsid w:val="00005005"/>
    <w:rsid w:val="00044585"/>
    <w:rsid w:val="000B4D21"/>
    <w:rsid w:val="000E79B7"/>
    <w:rsid w:val="0011429A"/>
    <w:rsid w:val="00160E78"/>
    <w:rsid w:val="00180626"/>
    <w:rsid w:val="00181995"/>
    <w:rsid w:val="001834FE"/>
    <w:rsid w:val="00223F3A"/>
    <w:rsid w:val="0024072E"/>
    <w:rsid w:val="002A27A9"/>
    <w:rsid w:val="002F06BF"/>
    <w:rsid w:val="00322827"/>
    <w:rsid w:val="003335CA"/>
    <w:rsid w:val="0035546D"/>
    <w:rsid w:val="00374234"/>
    <w:rsid w:val="0038722A"/>
    <w:rsid w:val="003A290D"/>
    <w:rsid w:val="003D6CE5"/>
    <w:rsid w:val="00452C29"/>
    <w:rsid w:val="004A0275"/>
    <w:rsid w:val="004B2B29"/>
    <w:rsid w:val="00501A07"/>
    <w:rsid w:val="0051453C"/>
    <w:rsid w:val="00610827"/>
    <w:rsid w:val="00634155"/>
    <w:rsid w:val="00657A13"/>
    <w:rsid w:val="006823ED"/>
    <w:rsid w:val="00696119"/>
    <w:rsid w:val="006B2A6D"/>
    <w:rsid w:val="006C6E82"/>
    <w:rsid w:val="006D5D39"/>
    <w:rsid w:val="007305B1"/>
    <w:rsid w:val="007315C1"/>
    <w:rsid w:val="00771931"/>
    <w:rsid w:val="007B5E58"/>
    <w:rsid w:val="007F5FAF"/>
    <w:rsid w:val="00864071"/>
    <w:rsid w:val="008713D0"/>
    <w:rsid w:val="0088368E"/>
    <w:rsid w:val="008868CA"/>
    <w:rsid w:val="008C3B52"/>
    <w:rsid w:val="009258BB"/>
    <w:rsid w:val="0098415C"/>
    <w:rsid w:val="009D7ABE"/>
    <w:rsid w:val="00A27BF6"/>
    <w:rsid w:val="00A87577"/>
    <w:rsid w:val="00A901FF"/>
    <w:rsid w:val="00AB1A40"/>
    <w:rsid w:val="00B33F89"/>
    <w:rsid w:val="00B707C8"/>
    <w:rsid w:val="00B85975"/>
    <w:rsid w:val="00B96504"/>
    <w:rsid w:val="00BF0681"/>
    <w:rsid w:val="00C42264"/>
    <w:rsid w:val="00C74FE6"/>
    <w:rsid w:val="00C90C77"/>
    <w:rsid w:val="00CE29D8"/>
    <w:rsid w:val="00DA7057"/>
    <w:rsid w:val="00DB03F7"/>
    <w:rsid w:val="00E03050"/>
    <w:rsid w:val="00E2167A"/>
    <w:rsid w:val="00E43E37"/>
    <w:rsid w:val="00E71D6B"/>
    <w:rsid w:val="00EE553B"/>
    <w:rsid w:val="00F34C42"/>
    <w:rsid w:val="00F4639A"/>
    <w:rsid w:val="00F6160C"/>
    <w:rsid w:val="00F639A5"/>
    <w:rsid w:val="00F655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3335CA"/>
    <w:rPr>
      <w:rFonts w:ascii="Times New Roman" w:eastAsia="Times New Roman" w:hAnsi="Times New Roman" w:cs="Times New Roman"/>
      <w:lang w:val="ru-RU" w:eastAsia="ru-RU" w:bidi="ru-RU"/>
    </w:rPr>
  </w:style>
  <w:style w:type="paragraph" w:styleId="1">
    <w:name w:val="heading 1"/>
    <w:basedOn w:val="a"/>
    <w:link w:val="10"/>
    <w:uiPriority w:val="1"/>
    <w:qFormat/>
    <w:rsid w:val="003335CA"/>
    <w:pPr>
      <w:ind w:left="696"/>
      <w:outlineLvl w:val="0"/>
    </w:pPr>
    <w:rPr>
      <w:b/>
      <w:bCs/>
      <w:sz w:val="28"/>
      <w:szCs w:val="28"/>
    </w:rPr>
  </w:style>
  <w:style w:type="paragraph" w:styleId="2">
    <w:name w:val="heading 2"/>
    <w:basedOn w:val="a"/>
    <w:link w:val="20"/>
    <w:uiPriority w:val="1"/>
    <w:qFormat/>
    <w:rsid w:val="003335CA"/>
    <w:pPr>
      <w:ind w:left="392" w:hanging="240"/>
      <w:outlineLvl w:val="1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335C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3335CA"/>
    <w:rPr>
      <w:sz w:val="24"/>
      <w:szCs w:val="24"/>
    </w:rPr>
  </w:style>
  <w:style w:type="paragraph" w:styleId="a5">
    <w:name w:val="List Paragraph"/>
    <w:basedOn w:val="a"/>
    <w:uiPriority w:val="1"/>
    <w:qFormat/>
    <w:rsid w:val="003335CA"/>
    <w:pPr>
      <w:ind w:left="392" w:hanging="240"/>
    </w:pPr>
  </w:style>
  <w:style w:type="paragraph" w:customStyle="1" w:styleId="TableParagraph">
    <w:name w:val="Table Paragraph"/>
    <w:basedOn w:val="a"/>
    <w:uiPriority w:val="1"/>
    <w:qFormat/>
    <w:rsid w:val="003335CA"/>
  </w:style>
  <w:style w:type="character" w:styleId="a6">
    <w:name w:val="Hyperlink"/>
    <w:basedOn w:val="a0"/>
    <w:uiPriority w:val="99"/>
    <w:unhideWhenUsed/>
    <w:rsid w:val="009D7ABE"/>
    <w:rPr>
      <w:color w:val="0000FF" w:themeColor="hyperlink"/>
      <w:u w:val="single"/>
    </w:rPr>
  </w:style>
  <w:style w:type="character" w:customStyle="1" w:styleId="a4">
    <w:name w:val="Основной текст Знак"/>
    <w:basedOn w:val="a0"/>
    <w:link w:val="a3"/>
    <w:uiPriority w:val="1"/>
    <w:rsid w:val="004A0275"/>
    <w:rPr>
      <w:rFonts w:ascii="Times New Roman" w:eastAsia="Times New Roman" w:hAnsi="Times New Roman" w:cs="Times New Roman"/>
      <w:sz w:val="24"/>
      <w:szCs w:val="24"/>
      <w:lang w:val="ru-RU" w:eastAsia="ru-RU" w:bidi="ru-RU"/>
    </w:rPr>
  </w:style>
  <w:style w:type="paragraph" w:customStyle="1" w:styleId="Default">
    <w:name w:val="Default"/>
    <w:rsid w:val="0086407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a7">
    <w:name w:val="Normal (Web)"/>
    <w:basedOn w:val="a"/>
    <w:rsid w:val="00657A13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10">
    <w:name w:val="Заголовок 1 Знак"/>
    <w:basedOn w:val="a0"/>
    <w:link w:val="1"/>
    <w:uiPriority w:val="1"/>
    <w:rsid w:val="006B2A6D"/>
    <w:rPr>
      <w:rFonts w:ascii="Times New Roman" w:eastAsia="Times New Roman" w:hAnsi="Times New Roman" w:cs="Times New Roman"/>
      <w:b/>
      <w:bCs/>
      <w:sz w:val="28"/>
      <w:szCs w:val="28"/>
      <w:lang w:val="ru-RU" w:eastAsia="ru-RU" w:bidi="ru-RU"/>
    </w:rPr>
  </w:style>
  <w:style w:type="character" w:customStyle="1" w:styleId="20">
    <w:name w:val="Заголовок 2 Знак"/>
    <w:basedOn w:val="a0"/>
    <w:link w:val="2"/>
    <w:uiPriority w:val="1"/>
    <w:rsid w:val="006B2A6D"/>
    <w:rPr>
      <w:rFonts w:ascii="Times New Roman" w:eastAsia="Times New Roman" w:hAnsi="Times New Roman" w:cs="Times New Roman"/>
      <w:b/>
      <w:bCs/>
      <w:sz w:val="24"/>
      <w:szCs w:val="24"/>
      <w:lang w:val="ru-RU" w:eastAsia="ru-RU" w:bidi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720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psf.ru/dokumenty/pravila" TargetMode="External"/><Relationship Id="rId13" Type="http://schemas.openxmlformats.org/officeDocument/2006/relationships/hyperlink" Target="https://www.wpsf.ru/zayavka/sorevnovaniya/" TargetMode="External"/><Relationship Id="rId18" Type="http://schemas.openxmlformats.org/officeDocument/2006/relationships/hyperlink" Target="https://www.wpsf.ru/dokumenty/rekordy/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zayavka@wpsa.pro" TargetMode="External"/><Relationship Id="rId7" Type="http://schemas.openxmlformats.org/officeDocument/2006/relationships/hyperlink" Target="https://www.wpsf.ru/dokumenty/pravila" TargetMode="External"/><Relationship Id="rId12" Type="http://schemas.openxmlformats.org/officeDocument/2006/relationships/hyperlink" Target="https://www.wpsf.ru/dokumenty" TargetMode="External"/><Relationship Id="rId17" Type="http://schemas.openxmlformats.org/officeDocument/2006/relationships/hyperlink" Target="https://www.wpsf.ru/zayavka/record-certificat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wpsf.ru/dokumenty/normativy" TargetMode="External"/><Relationship Id="rId20" Type="http://schemas.openxmlformats.org/officeDocument/2006/relationships/hyperlink" Target="https://vk.com/yararmlifting76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vk.com/yararmlifting76" TargetMode="External"/><Relationship Id="rId11" Type="http://schemas.openxmlformats.org/officeDocument/2006/relationships/hyperlink" Target="https://vk.com/write?email=andryusha.chernenko.1993%40mail.ru" TargetMode="External"/><Relationship Id="rId24" Type="http://schemas.openxmlformats.org/officeDocument/2006/relationships/theme" Target="theme/theme1.xml"/><Relationship Id="rId5" Type="http://schemas.openxmlformats.org/officeDocument/2006/relationships/image" Target="media/image1.jpeg"/><Relationship Id="rId15" Type="http://schemas.openxmlformats.org/officeDocument/2006/relationships/hyperlink" Target="https://www.wpsf.ru/zayavka/zvanie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zayavka@wpsa.pro" TargetMode="External"/><Relationship Id="rId19" Type="http://schemas.openxmlformats.org/officeDocument/2006/relationships/hyperlink" Target="https://www.wpsf.r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psf.ru/dokumenty" TargetMode="External"/><Relationship Id="rId14" Type="http://schemas.openxmlformats.org/officeDocument/2006/relationships/hyperlink" Target="https://www.wpsf.ru/zayavka/sorevnovaniya/" TargetMode="External"/><Relationship Id="rId22" Type="http://schemas.openxmlformats.org/officeDocument/2006/relationships/hyperlink" Target="https://vk.com/write?email=andryusha.chernenko.1993%40mail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6</Pages>
  <Words>2192</Words>
  <Characters>12498</Characters>
  <Application>Microsoft Office Word</Application>
  <DocSecurity>0</DocSecurity>
  <Lines>104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ложение о проведении Открытый лично – командный Чемпионат Восточной Европы по армлифтингу</vt:lpstr>
    </vt:vector>
  </TitlesOfParts>
  <Company/>
  <LinksUpToDate>false</LinksUpToDate>
  <CharactersWithSpaces>146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 о проведении Открытый лично – командный Чемпионат Восточной Европы по армлифтингу</dc:title>
  <dc:creator>Пользователь</dc:creator>
  <cp:lastModifiedBy>157884</cp:lastModifiedBy>
  <cp:revision>27</cp:revision>
  <cp:lastPrinted>2018-10-12T06:35:00Z</cp:lastPrinted>
  <dcterms:created xsi:type="dcterms:W3CDTF">2018-09-05T10:18:00Z</dcterms:created>
  <dcterms:modified xsi:type="dcterms:W3CDTF">2022-02-09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19T00:00:00Z</vt:filetime>
  </property>
</Properties>
</file>